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0C6880" w14:textId="77777777" w:rsidR="00D5452D" w:rsidRDefault="00D5452D">
      <w:pPr>
        <w:pStyle w:val="Title"/>
        <w:rPr>
          <w:rFonts w:ascii="Times New Roman" w:hAnsi="Times New Roman"/>
        </w:rPr>
      </w:pPr>
      <w:r>
        <w:rPr>
          <w:rFonts w:ascii="Times New Roman" w:hAnsi="Times New Roman"/>
        </w:rPr>
        <w:t>Б Ъ Л Г А Р С К А   А К А Д Е М И Я   Н А   Н А У К И Т Е</w:t>
      </w:r>
    </w:p>
    <w:p w14:paraId="1D11E10D" w14:textId="77777777" w:rsidR="00D5452D" w:rsidRPr="00702842" w:rsidRDefault="00D5452D">
      <w:pPr>
        <w:jc w:val="center"/>
        <w:rPr>
          <w:b/>
          <w:snapToGrid w:val="0"/>
          <w:szCs w:val="24"/>
          <w:u w:val="single"/>
          <w:lang w:val="bg-BG"/>
        </w:rPr>
      </w:pPr>
      <w:r w:rsidRPr="00702842">
        <w:rPr>
          <w:b/>
          <w:snapToGrid w:val="0"/>
          <w:szCs w:val="24"/>
          <w:u w:val="single"/>
          <w:lang w:val="bg-BG"/>
        </w:rPr>
        <w:t xml:space="preserve">ИНСТИТУТ ПО </w:t>
      </w:r>
      <w:r w:rsidR="00702842" w:rsidRPr="00702842">
        <w:rPr>
          <w:b/>
          <w:snapToGrid w:val="0"/>
          <w:szCs w:val="24"/>
          <w:u w:val="single"/>
          <w:lang w:val="bg-BG"/>
        </w:rPr>
        <w:t>ИНФОРМАЦИОННИ И КОМУНИКАЦИОННИ ТЕХНОЛОГИИ</w:t>
      </w:r>
    </w:p>
    <w:p w14:paraId="51F36E70" w14:textId="77777777" w:rsidR="00D5452D" w:rsidRDefault="00D5452D">
      <w:pPr>
        <w:rPr>
          <w:snapToGrid w:val="0"/>
          <w:sz w:val="28"/>
          <w:lang w:val="bg-BG"/>
        </w:rPr>
      </w:pPr>
    </w:p>
    <w:p w14:paraId="02E099CE" w14:textId="77777777" w:rsidR="00D5452D" w:rsidRDefault="00702842">
      <w:pPr>
        <w:pStyle w:val="Heading1"/>
        <w:spacing w:line="360" w:lineRule="auto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А Т Е С Т А Ц И Я</w:t>
      </w:r>
    </w:p>
    <w:p w14:paraId="7D792283" w14:textId="77777777" w:rsidR="00D5452D" w:rsidRDefault="0065022C" w:rsidP="0065022C">
      <w:pPr>
        <w:jc w:val="center"/>
        <w:rPr>
          <w:b/>
          <w:sz w:val="28"/>
          <w:szCs w:val="28"/>
          <w:lang w:val="bg-BG"/>
        </w:rPr>
      </w:pPr>
      <w:r w:rsidRPr="0065022C">
        <w:rPr>
          <w:b/>
          <w:sz w:val="28"/>
          <w:szCs w:val="28"/>
          <w:lang w:val="bg-BG"/>
        </w:rPr>
        <w:t>З</w:t>
      </w:r>
      <w:r w:rsidR="00702842">
        <w:rPr>
          <w:b/>
          <w:sz w:val="28"/>
          <w:szCs w:val="28"/>
          <w:lang w:val="bg-BG"/>
        </w:rPr>
        <w:t>А</w:t>
      </w:r>
      <w:r w:rsidRPr="0065022C">
        <w:rPr>
          <w:b/>
          <w:sz w:val="28"/>
          <w:szCs w:val="28"/>
          <w:lang w:val="bg-BG"/>
        </w:rPr>
        <w:t xml:space="preserve"> </w:t>
      </w:r>
      <w:r w:rsidR="008E42DF" w:rsidRPr="00075D87">
        <w:rPr>
          <w:b/>
          <w:sz w:val="28"/>
          <w:szCs w:val="28"/>
          <w:lang w:val="ru-RU"/>
        </w:rPr>
        <w:t>_______</w:t>
      </w:r>
      <w:r w:rsidRPr="0065022C">
        <w:rPr>
          <w:b/>
          <w:sz w:val="28"/>
          <w:szCs w:val="28"/>
          <w:lang w:val="bg-BG"/>
        </w:rPr>
        <w:t>_ Г.</w:t>
      </w:r>
    </w:p>
    <w:p w14:paraId="2B2E0204" w14:textId="77777777" w:rsidR="00702842" w:rsidRPr="00702842" w:rsidRDefault="00702842" w:rsidP="0065022C">
      <w:pPr>
        <w:jc w:val="center"/>
        <w:rPr>
          <w:b/>
          <w:sz w:val="28"/>
          <w:szCs w:val="28"/>
          <w:lang w:val="bg-BG"/>
        </w:rPr>
      </w:pPr>
      <w:r w:rsidRPr="00702842">
        <w:rPr>
          <w:b/>
          <w:sz w:val="28"/>
        </w:rPr>
        <w:t>НА ДОКТОРАНТА</w:t>
      </w:r>
      <w:r w:rsidRPr="00702842">
        <w:rPr>
          <w:b/>
          <w:sz w:val="28"/>
          <w:lang w:val="bg-BG"/>
        </w:rPr>
        <w:t xml:space="preserve"> НА ИИКТ</w:t>
      </w:r>
    </w:p>
    <w:p w14:paraId="1F1018C4" w14:textId="77777777" w:rsidR="008E42DF" w:rsidRDefault="008E42DF" w:rsidP="008E42DF">
      <w:pPr>
        <w:rPr>
          <w:snapToGrid w:val="0"/>
          <w:lang w:val="bg-BG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63"/>
        <w:gridCol w:w="4815"/>
      </w:tblGrid>
      <w:tr w:rsidR="008E42DF" w:rsidRPr="005949D2" w14:paraId="6603DE81" w14:textId="77777777" w:rsidTr="00A21284">
        <w:tc>
          <w:tcPr>
            <w:tcW w:w="5126" w:type="dxa"/>
            <w:shd w:val="clear" w:color="auto" w:fill="auto"/>
          </w:tcPr>
          <w:p w14:paraId="4792CB5A" w14:textId="77777777" w:rsidR="008E42DF" w:rsidRPr="00075D87" w:rsidRDefault="008E42DF" w:rsidP="00A21284">
            <w:pPr>
              <w:rPr>
                <w:snapToGrid w:val="0"/>
                <w:lang w:val="ru-RU"/>
              </w:rPr>
            </w:pPr>
            <w:r w:rsidRPr="003C65BD">
              <w:rPr>
                <w:snapToGrid w:val="0"/>
                <w:lang w:val="bg-BG"/>
              </w:rPr>
              <w:t>Собствено, бащино и фамилно име</w:t>
            </w:r>
          </w:p>
        </w:tc>
        <w:tc>
          <w:tcPr>
            <w:tcW w:w="5127" w:type="dxa"/>
            <w:shd w:val="clear" w:color="auto" w:fill="auto"/>
          </w:tcPr>
          <w:p w14:paraId="659025B8" w14:textId="77777777" w:rsidR="008E42DF" w:rsidRPr="00075D87" w:rsidRDefault="008E42DF" w:rsidP="00A21284">
            <w:pPr>
              <w:rPr>
                <w:snapToGrid w:val="0"/>
                <w:lang w:val="ru-RU"/>
              </w:rPr>
            </w:pPr>
          </w:p>
        </w:tc>
      </w:tr>
      <w:tr w:rsidR="008E42DF" w:rsidRPr="005949D2" w14:paraId="68F5BA3F" w14:textId="77777777" w:rsidTr="00A21284">
        <w:tc>
          <w:tcPr>
            <w:tcW w:w="5126" w:type="dxa"/>
            <w:shd w:val="clear" w:color="auto" w:fill="auto"/>
          </w:tcPr>
          <w:p w14:paraId="3D7BF2D3" w14:textId="77777777" w:rsidR="008E42DF" w:rsidRPr="00075D87" w:rsidRDefault="008E42DF" w:rsidP="00A21284">
            <w:pPr>
              <w:rPr>
                <w:snapToGrid w:val="0"/>
                <w:lang w:val="ru-RU"/>
              </w:rPr>
            </w:pPr>
            <w:r w:rsidRPr="003C65BD">
              <w:rPr>
                <w:snapToGrid w:val="0"/>
                <w:lang w:val="bg-BG"/>
              </w:rPr>
              <w:t>Заповед за зачисляване (№ и дата)</w:t>
            </w:r>
          </w:p>
        </w:tc>
        <w:tc>
          <w:tcPr>
            <w:tcW w:w="5127" w:type="dxa"/>
            <w:shd w:val="clear" w:color="auto" w:fill="auto"/>
          </w:tcPr>
          <w:p w14:paraId="571F5B13" w14:textId="77777777" w:rsidR="008E42DF" w:rsidRPr="00075D87" w:rsidRDefault="008E42DF" w:rsidP="00A21284">
            <w:pPr>
              <w:rPr>
                <w:snapToGrid w:val="0"/>
                <w:lang w:val="ru-RU"/>
              </w:rPr>
            </w:pPr>
          </w:p>
        </w:tc>
      </w:tr>
      <w:tr w:rsidR="008E42DF" w:rsidRPr="005949D2" w14:paraId="30212009" w14:textId="77777777" w:rsidTr="00A21284">
        <w:tc>
          <w:tcPr>
            <w:tcW w:w="5126" w:type="dxa"/>
            <w:shd w:val="clear" w:color="auto" w:fill="auto"/>
          </w:tcPr>
          <w:p w14:paraId="35F6F4A1" w14:textId="77777777" w:rsidR="008E42DF" w:rsidRPr="00075D87" w:rsidRDefault="008E42DF" w:rsidP="00A21284">
            <w:pPr>
              <w:rPr>
                <w:snapToGrid w:val="0"/>
                <w:lang w:val="ru-RU"/>
              </w:rPr>
            </w:pPr>
            <w:r w:rsidRPr="003C65BD">
              <w:rPr>
                <w:snapToGrid w:val="0"/>
                <w:lang w:val="bg-BG"/>
              </w:rPr>
              <w:t>Срок на докторантурата (от – до)</w:t>
            </w:r>
          </w:p>
        </w:tc>
        <w:tc>
          <w:tcPr>
            <w:tcW w:w="5127" w:type="dxa"/>
            <w:shd w:val="clear" w:color="auto" w:fill="auto"/>
          </w:tcPr>
          <w:p w14:paraId="5E1393FC" w14:textId="77777777" w:rsidR="008E42DF" w:rsidRPr="00075D87" w:rsidRDefault="008E42DF" w:rsidP="00A21284">
            <w:pPr>
              <w:rPr>
                <w:snapToGrid w:val="0"/>
                <w:lang w:val="ru-RU"/>
              </w:rPr>
            </w:pPr>
          </w:p>
        </w:tc>
      </w:tr>
      <w:tr w:rsidR="008E42DF" w:rsidRPr="003C65BD" w14:paraId="14D8445C" w14:textId="77777777" w:rsidTr="00A21284">
        <w:tc>
          <w:tcPr>
            <w:tcW w:w="5126" w:type="dxa"/>
            <w:shd w:val="clear" w:color="auto" w:fill="auto"/>
          </w:tcPr>
          <w:p w14:paraId="01D6CBEB" w14:textId="77777777" w:rsidR="008E42DF" w:rsidRPr="003C65BD" w:rsidRDefault="008E42DF" w:rsidP="00A21284">
            <w:pPr>
              <w:rPr>
                <w:snapToGrid w:val="0"/>
              </w:rPr>
            </w:pPr>
            <w:r w:rsidRPr="003C65BD">
              <w:rPr>
                <w:snapToGrid w:val="0"/>
                <w:lang w:val="bg-BG"/>
              </w:rPr>
              <w:t>Вид на докторантурата</w:t>
            </w:r>
          </w:p>
        </w:tc>
        <w:tc>
          <w:tcPr>
            <w:tcW w:w="5127" w:type="dxa"/>
            <w:shd w:val="clear" w:color="auto" w:fill="auto"/>
          </w:tcPr>
          <w:p w14:paraId="2859B743" w14:textId="77777777" w:rsidR="008E42DF" w:rsidRPr="003C65BD" w:rsidRDefault="008E42DF" w:rsidP="00A21284">
            <w:pPr>
              <w:rPr>
                <w:snapToGrid w:val="0"/>
              </w:rPr>
            </w:pPr>
          </w:p>
        </w:tc>
      </w:tr>
      <w:tr w:rsidR="008E42DF" w:rsidRPr="003C65BD" w14:paraId="0565DB58" w14:textId="77777777" w:rsidTr="00A21284">
        <w:tc>
          <w:tcPr>
            <w:tcW w:w="5126" w:type="dxa"/>
            <w:shd w:val="clear" w:color="auto" w:fill="auto"/>
          </w:tcPr>
          <w:p w14:paraId="47C33EAF" w14:textId="77777777" w:rsidR="008E42DF" w:rsidRPr="003C65BD" w:rsidRDefault="008E42DF" w:rsidP="00A21284">
            <w:pPr>
              <w:rPr>
                <w:snapToGrid w:val="0"/>
              </w:rPr>
            </w:pPr>
            <w:r w:rsidRPr="003C65BD">
              <w:rPr>
                <w:snapToGrid w:val="0"/>
                <w:lang w:val="bg-BG"/>
              </w:rPr>
              <w:t>Научен ръководител</w:t>
            </w:r>
          </w:p>
        </w:tc>
        <w:tc>
          <w:tcPr>
            <w:tcW w:w="5127" w:type="dxa"/>
            <w:shd w:val="clear" w:color="auto" w:fill="auto"/>
          </w:tcPr>
          <w:p w14:paraId="2848A16F" w14:textId="77777777" w:rsidR="008E42DF" w:rsidRPr="003C65BD" w:rsidRDefault="008E42DF" w:rsidP="00A21284">
            <w:pPr>
              <w:rPr>
                <w:snapToGrid w:val="0"/>
              </w:rPr>
            </w:pPr>
          </w:p>
        </w:tc>
      </w:tr>
      <w:tr w:rsidR="008E42DF" w:rsidRPr="003C65BD" w14:paraId="50CD38B8" w14:textId="77777777" w:rsidTr="00A21284">
        <w:tc>
          <w:tcPr>
            <w:tcW w:w="5126" w:type="dxa"/>
            <w:shd w:val="clear" w:color="auto" w:fill="auto"/>
          </w:tcPr>
          <w:p w14:paraId="2F9C8567" w14:textId="77777777" w:rsidR="008E42DF" w:rsidRPr="003C65BD" w:rsidRDefault="008E42DF" w:rsidP="00A21284">
            <w:pPr>
              <w:rPr>
                <w:snapToGrid w:val="0"/>
              </w:rPr>
            </w:pPr>
            <w:r w:rsidRPr="003C65BD">
              <w:rPr>
                <w:snapToGrid w:val="0"/>
                <w:lang w:val="bg-BG"/>
              </w:rPr>
              <w:t>Секция</w:t>
            </w:r>
          </w:p>
        </w:tc>
        <w:tc>
          <w:tcPr>
            <w:tcW w:w="5127" w:type="dxa"/>
            <w:shd w:val="clear" w:color="auto" w:fill="auto"/>
          </w:tcPr>
          <w:p w14:paraId="22B6905E" w14:textId="77777777" w:rsidR="008E42DF" w:rsidRPr="003C65BD" w:rsidRDefault="008E42DF" w:rsidP="00A21284">
            <w:pPr>
              <w:rPr>
                <w:snapToGrid w:val="0"/>
              </w:rPr>
            </w:pPr>
          </w:p>
        </w:tc>
      </w:tr>
      <w:tr w:rsidR="008E42DF" w:rsidRPr="003C65BD" w14:paraId="1DC9BFE0" w14:textId="77777777" w:rsidTr="00A21284">
        <w:tc>
          <w:tcPr>
            <w:tcW w:w="5126" w:type="dxa"/>
            <w:shd w:val="clear" w:color="auto" w:fill="auto"/>
          </w:tcPr>
          <w:p w14:paraId="6C05CB20" w14:textId="77777777" w:rsidR="008E42DF" w:rsidRPr="003C65BD" w:rsidRDefault="008E42DF" w:rsidP="00A21284">
            <w:pPr>
              <w:rPr>
                <w:snapToGrid w:val="0"/>
              </w:rPr>
            </w:pPr>
            <w:r w:rsidRPr="003C65BD">
              <w:rPr>
                <w:snapToGrid w:val="0"/>
                <w:lang w:val="bg-BG"/>
              </w:rPr>
              <w:t>Научна област</w:t>
            </w:r>
          </w:p>
        </w:tc>
        <w:tc>
          <w:tcPr>
            <w:tcW w:w="5127" w:type="dxa"/>
            <w:shd w:val="clear" w:color="auto" w:fill="auto"/>
          </w:tcPr>
          <w:p w14:paraId="354E7420" w14:textId="77777777" w:rsidR="008E42DF" w:rsidRPr="003C65BD" w:rsidRDefault="008E42DF" w:rsidP="00A21284">
            <w:pPr>
              <w:rPr>
                <w:snapToGrid w:val="0"/>
              </w:rPr>
            </w:pPr>
          </w:p>
        </w:tc>
      </w:tr>
      <w:tr w:rsidR="008E42DF" w:rsidRPr="003C65BD" w14:paraId="0B7008F9" w14:textId="77777777" w:rsidTr="00A21284">
        <w:tc>
          <w:tcPr>
            <w:tcW w:w="5126" w:type="dxa"/>
            <w:shd w:val="clear" w:color="auto" w:fill="auto"/>
          </w:tcPr>
          <w:p w14:paraId="5FD2BC74" w14:textId="77777777" w:rsidR="008E42DF" w:rsidRPr="003C65BD" w:rsidRDefault="008E42DF" w:rsidP="00A21284">
            <w:pPr>
              <w:rPr>
                <w:snapToGrid w:val="0"/>
              </w:rPr>
            </w:pPr>
            <w:r w:rsidRPr="003C65BD">
              <w:rPr>
                <w:snapToGrid w:val="0"/>
                <w:lang w:val="bg-BG"/>
              </w:rPr>
              <w:t>Професионално направление</w:t>
            </w:r>
          </w:p>
        </w:tc>
        <w:tc>
          <w:tcPr>
            <w:tcW w:w="5127" w:type="dxa"/>
            <w:shd w:val="clear" w:color="auto" w:fill="auto"/>
          </w:tcPr>
          <w:p w14:paraId="3294A44E" w14:textId="77777777" w:rsidR="008E42DF" w:rsidRPr="003C65BD" w:rsidRDefault="008E42DF" w:rsidP="00A21284">
            <w:pPr>
              <w:rPr>
                <w:snapToGrid w:val="0"/>
              </w:rPr>
            </w:pPr>
          </w:p>
        </w:tc>
      </w:tr>
      <w:tr w:rsidR="008E42DF" w:rsidRPr="003C65BD" w14:paraId="7CAB5118" w14:textId="77777777" w:rsidTr="00A21284">
        <w:tc>
          <w:tcPr>
            <w:tcW w:w="5126" w:type="dxa"/>
            <w:shd w:val="clear" w:color="auto" w:fill="auto"/>
          </w:tcPr>
          <w:p w14:paraId="6414FA9E" w14:textId="77777777" w:rsidR="008E42DF" w:rsidRPr="003C65BD" w:rsidRDefault="008E42DF" w:rsidP="00A21284">
            <w:pPr>
              <w:rPr>
                <w:snapToGrid w:val="0"/>
                <w:lang w:val="bg-BG"/>
              </w:rPr>
            </w:pPr>
            <w:r w:rsidRPr="003C65BD">
              <w:rPr>
                <w:snapToGrid w:val="0"/>
                <w:lang w:val="bg-BG"/>
              </w:rPr>
              <w:t>Докторска програма</w:t>
            </w:r>
          </w:p>
        </w:tc>
        <w:tc>
          <w:tcPr>
            <w:tcW w:w="5127" w:type="dxa"/>
            <w:shd w:val="clear" w:color="auto" w:fill="auto"/>
          </w:tcPr>
          <w:p w14:paraId="13DF6827" w14:textId="77777777" w:rsidR="008E42DF" w:rsidRPr="003C65BD" w:rsidRDefault="008E42DF" w:rsidP="00A21284">
            <w:pPr>
              <w:rPr>
                <w:snapToGrid w:val="0"/>
              </w:rPr>
            </w:pPr>
          </w:p>
        </w:tc>
      </w:tr>
      <w:tr w:rsidR="008E42DF" w:rsidRPr="005949D2" w14:paraId="5BBB1EED" w14:textId="77777777" w:rsidTr="00A21284">
        <w:tc>
          <w:tcPr>
            <w:tcW w:w="5126" w:type="dxa"/>
            <w:shd w:val="clear" w:color="auto" w:fill="auto"/>
          </w:tcPr>
          <w:p w14:paraId="5352F702" w14:textId="77777777" w:rsidR="008E42DF" w:rsidRPr="003C65BD" w:rsidRDefault="008E42DF" w:rsidP="00A21284">
            <w:pPr>
              <w:rPr>
                <w:snapToGrid w:val="0"/>
                <w:lang w:val="bg-BG"/>
              </w:rPr>
            </w:pPr>
            <w:r w:rsidRPr="003C65BD">
              <w:rPr>
                <w:snapToGrid w:val="0"/>
                <w:lang w:val="bg-BG"/>
              </w:rPr>
              <w:t>Тема на дисертацията (ако няма яснота при зачисляването, се предлага по-късно с доклад до Научния съвет)</w:t>
            </w:r>
          </w:p>
        </w:tc>
        <w:tc>
          <w:tcPr>
            <w:tcW w:w="5127" w:type="dxa"/>
            <w:shd w:val="clear" w:color="auto" w:fill="auto"/>
          </w:tcPr>
          <w:p w14:paraId="30DAFA25" w14:textId="77777777" w:rsidR="008E42DF" w:rsidRPr="00075D87" w:rsidRDefault="008E42DF" w:rsidP="00A21284">
            <w:pPr>
              <w:rPr>
                <w:snapToGrid w:val="0"/>
                <w:lang w:val="ru-RU"/>
              </w:rPr>
            </w:pPr>
          </w:p>
        </w:tc>
      </w:tr>
      <w:tr w:rsidR="008E42DF" w:rsidRPr="003C65BD" w14:paraId="247BBE1C" w14:textId="77777777" w:rsidTr="00A21284">
        <w:tc>
          <w:tcPr>
            <w:tcW w:w="5126" w:type="dxa"/>
            <w:shd w:val="clear" w:color="auto" w:fill="auto"/>
          </w:tcPr>
          <w:p w14:paraId="349E60DC" w14:textId="77777777" w:rsidR="008E42DF" w:rsidRPr="003C65BD" w:rsidRDefault="008E42DF" w:rsidP="00A21284">
            <w:pPr>
              <w:rPr>
                <w:snapToGrid w:val="0"/>
                <w:lang w:val="bg-BG"/>
              </w:rPr>
            </w:pPr>
            <w:r w:rsidRPr="003C65BD">
              <w:rPr>
                <w:snapToGrid w:val="0"/>
                <w:lang w:val="bg-BG"/>
              </w:rPr>
              <w:t>Темата е утвърдена от Научния съвет</w:t>
            </w:r>
          </w:p>
        </w:tc>
        <w:tc>
          <w:tcPr>
            <w:tcW w:w="5127" w:type="dxa"/>
            <w:shd w:val="clear" w:color="auto" w:fill="auto"/>
          </w:tcPr>
          <w:p w14:paraId="3AF6ADF1" w14:textId="77777777" w:rsidR="008E42DF" w:rsidRPr="003C65BD" w:rsidRDefault="008E42DF" w:rsidP="00A21284">
            <w:pPr>
              <w:rPr>
                <w:snapToGrid w:val="0"/>
              </w:rPr>
            </w:pPr>
            <w:r w:rsidRPr="003C65BD">
              <w:rPr>
                <w:snapToGrid w:val="0"/>
                <w:lang w:val="bg-BG"/>
              </w:rPr>
              <w:t>на ??.??.???? г. (протокол № ??)</w:t>
            </w:r>
          </w:p>
        </w:tc>
      </w:tr>
    </w:tbl>
    <w:p w14:paraId="3A38FD8E" w14:textId="77777777" w:rsidR="008E42DF" w:rsidRDefault="008E42DF" w:rsidP="008E42DF">
      <w:pPr>
        <w:rPr>
          <w:snapToGrid w:val="0"/>
        </w:rPr>
      </w:pPr>
    </w:p>
    <w:tbl>
      <w:tblPr>
        <w:tblW w:w="10491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522"/>
        <w:gridCol w:w="1984"/>
        <w:gridCol w:w="1985"/>
      </w:tblGrid>
      <w:tr w:rsidR="000F3C4D" w14:paraId="0774664F" w14:textId="77777777" w:rsidTr="008E42DF">
        <w:tc>
          <w:tcPr>
            <w:tcW w:w="6522" w:type="dxa"/>
            <w:vMerge w:val="restart"/>
            <w:vAlign w:val="center"/>
          </w:tcPr>
          <w:p w14:paraId="37641212" w14:textId="77777777" w:rsidR="000F3C4D" w:rsidRDefault="000F3C4D">
            <w:pPr>
              <w:jc w:val="center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Показатели</w:t>
            </w:r>
          </w:p>
        </w:tc>
        <w:tc>
          <w:tcPr>
            <w:tcW w:w="3969" w:type="dxa"/>
            <w:gridSpan w:val="2"/>
          </w:tcPr>
          <w:p w14:paraId="1515FC15" w14:textId="2390270B" w:rsidR="000F3C4D" w:rsidRDefault="00714C0A">
            <w:pPr>
              <w:jc w:val="center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Точки</w:t>
            </w:r>
          </w:p>
        </w:tc>
      </w:tr>
      <w:tr w:rsidR="000F3C4D" w14:paraId="2DF62CA5" w14:textId="77777777">
        <w:tc>
          <w:tcPr>
            <w:tcW w:w="6522" w:type="dxa"/>
            <w:vMerge/>
          </w:tcPr>
          <w:p w14:paraId="17858C6A" w14:textId="77777777" w:rsidR="000F3C4D" w:rsidRDefault="000F3C4D">
            <w:pPr>
              <w:rPr>
                <w:b/>
                <w:snapToGrid w:val="0"/>
                <w:lang w:val="bg-BG"/>
              </w:rPr>
            </w:pPr>
          </w:p>
        </w:tc>
        <w:tc>
          <w:tcPr>
            <w:tcW w:w="1984" w:type="dxa"/>
          </w:tcPr>
          <w:p w14:paraId="79687C52" w14:textId="77777777" w:rsidR="000F3C4D" w:rsidRDefault="000F3C4D" w:rsidP="006B5B45">
            <w:pPr>
              <w:jc w:val="center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Текуща год.</w:t>
            </w:r>
          </w:p>
        </w:tc>
        <w:tc>
          <w:tcPr>
            <w:tcW w:w="1985" w:type="dxa"/>
          </w:tcPr>
          <w:p w14:paraId="3876505F" w14:textId="77777777" w:rsidR="000F3C4D" w:rsidRPr="00C71842" w:rsidRDefault="000F3C4D" w:rsidP="006B5B45">
            <w:pPr>
              <w:jc w:val="center"/>
              <w:rPr>
                <w:b/>
                <w:snapToGrid w:val="0"/>
                <w:lang w:val="bg-BG"/>
              </w:rPr>
            </w:pPr>
            <w:r w:rsidRPr="00C71842">
              <w:rPr>
                <w:b/>
                <w:snapToGrid w:val="0"/>
                <w:lang w:val="bg-BG"/>
              </w:rPr>
              <w:t>Предишни год.</w:t>
            </w:r>
          </w:p>
        </w:tc>
      </w:tr>
      <w:tr w:rsidR="004924B5" w14:paraId="44BE7F2C" w14:textId="77777777">
        <w:tc>
          <w:tcPr>
            <w:tcW w:w="6522" w:type="dxa"/>
          </w:tcPr>
          <w:p w14:paraId="581B9181" w14:textId="77777777" w:rsidR="004924B5" w:rsidRPr="006B5B45" w:rsidRDefault="004924B5" w:rsidP="008E42DF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ОБРАЗОВАТЕЛНА ПРОГРАМА:</w:t>
            </w:r>
          </w:p>
        </w:tc>
        <w:tc>
          <w:tcPr>
            <w:tcW w:w="1984" w:type="dxa"/>
          </w:tcPr>
          <w:p w14:paraId="34A9DA5B" w14:textId="77777777" w:rsidR="004924B5" w:rsidRDefault="004924B5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732A9C63" w14:textId="77777777" w:rsidR="004924B5" w:rsidRDefault="004924B5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14:paraId="04326DEE" w14:textId="77777777">
        <w:tc>
          <w:tcPr>
            <w:tcW w:w="6522" w:type="dxa"/>
          </w:tcPr>
          <w:p w14:paraId="5B21828A" w14:textId="77777777" w:rsidR="008E42DF" w:rsidRDefault="008E42DF" w:rsidP="008E42DF">
            <w:pPr>
              <w:numPr>
                <w:ilvl w:val="0"/>
                <w:numId w:val="2"/>
              </w:numPr>
              <w:tabs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базов специализиран предмет (40 точки)</w:t>
            </w:r>
          </w:p>
          <w:p w14:paraId="2F99D3E2" w14:textId="77777777" w:rsidR="008E42DF" w:rsidRDefault="008E42DF" w:rsidP="008E42DF">
            <w:pPr>
              <w:ind w:left="360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дата, оценка</w:t>
            </w:r>
          </w:p>
        </w:tc>
        <w:tc>
          <w:tcPr>
            <w:tcW w:w="1984" w:type="dxa"/>
          </w:tcPr>
          <w:p w14:paraId="3B624038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43468A3F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:rsidRPr="005949D2" w14:paraId="258B5E75" w14:textId="77777777">
        <w:tc>
          <w:tcPr>
            <w:tcW w:w="6522" w:type="dxa"/>
          </w:tcPr>
          <w:p w14:paraId="1DAFEB2D" w14:textId="77777777" w:rsidR="008E42DF" w:rsidRPr="008E42DF" w:rsidRDefault="008E42DF" w:rsidP="008E42DF">
            <w:pPr>
              <w:numPr>
                <w:ilvl w:val="0"/>
                <w:numId w:val="2"/>
              </w:numPr>
              <w:tabs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2 задължителни допълнителни курса (х 20 точки):</w:t>
            </w:r>
          </w:p>
        </w:tc>
        <w:tc>
          <w:tcPr>
            <w:tcW w:w="1984" w:type="dxa"/>
          </w:tcPr>
          <w:p w14:paraId="00DDDB2B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5A2DAE7A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14:paraId="6E982101" w14:textId="77777777">
        <w:tc>
          <w:tcPr>
            <w:tcW w:w="6522" w:type="dxa"/>
          </w:tcPr>
          <w:p w14:paraId="6EB36F2A" w14:textId="77777777" w:rsidR="008E42DF" w:rsidRDefault="008E42DF" w:rsidP="008E42DF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курс, дата, оценка</w:t>
            </w:r>
          </w:p>
        </w:tc>
        <w:tc>
          <w:tcPr>
            <w:tcW w:w="1984" w:type="dxa"/>
          </w:tcPr>
          <w:p w14:paraId="74BC9517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01B096DC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14:paraId="594F51F7" w14:textId="77777777">
        <w:tc>
          <w:tcPr>
            <w:tcW w:w="6522" w:type="dxa"/>
          </w:tcPr>
          <w:p w14:paraId="5D370E36" w14:textId="77777777" w:rsidR="008E42DF" w:rsidRDefault="008E42DF" w:rsidP="008E42DF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курс, дата, оценка</w:t>
            </w:r>
          </w:p>
        </w:tc>
        <w:tc>
          <w:tcPr>
            <w:tcW w:w="1984" w:type="dxa"/>
          </w:tcPr>
          <w:p w14:paraId="24291F49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58A1FC0D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:rsidRPr="005949D2" w14:paraId="097383CB" w14:textId="77777777">
        <w:tc>
          <w:tcPr>
            <w:tcW w:w="6522" w:type="dxa"/>
          </w:tcPr>
          <w:p w14:paraId="5308695D" w14:textId="77777777" w:rsidR="008E42DF" w:rsidRPr="008E42DF" w:rsidRDefault="008E42DF" w:rsidP="008E42DF">
            <w:pPr>
              <w:numPr>
                <w:ilvl w:val="0"/>
                <w:numId w:val="2"/>
              </w:numPr>
              <w:tabs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изпит по ___________ език (25 точки) – дата, оценка</w:t>
            </w:r>
          </w:p>
        </w:tc>
        <w:tc>
          <w:tcPr>
            <w:tcW w:w="1984" w:type="dxa"/>
          </w:tcPr>
          <w:p w14:paraId="04BEFF90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2E5EE492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14:paraId="5D13C927" w14:textId="77777777">
        <w:tc>
          <w:tcPr>
            <w:tcW w:w="6522" w:type="dxa"/>
          </w:tcPr>
          <w:p w14:paraId="2F93B28D" w14:textId="77777777" w:rsidR="008E42DF" w:rsidRDefault="008E42DF" w:rsidP="008E42DF">
            <w:pPr>
              <w:numPr>
                <w:ilvl w:val="0"/>
                <w:numId w:val="2"/>
              </w:numPr>
              <w:tabs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изпит по компютърни умения – (25 точки)</w:t>
            </w:r>
          </w:p>
          <w:p w14:paraId="5035A0B7" w14:textId="77777777" w:rsidR="008E42DF" w:rsidRDefault="008E42DF" w:rsidP="008E42DF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курс, дата, оценка</w:t>
            </w:r>
          </w:p>
        </w:tc>
        <w:tc>
          <w:tcPr>
            <w:tcW w:w="1984" w:type="dxa"/>
          </w:tcPr>
          <w:p w14:paraId="34636FFC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65CBF8C7" w14:textId="77777777" w:rsidR="008E42DF" w:rsidRDefault="008E42DF" w:rsidP="006B5B45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4924B5" w14:paraId="12B97A2E" w14:textId="77777777">
        <w:tc>
          <w:tcPr>
            <w:tcW w:w="6522" w:type="dxa"/>
          </w:tcPr>
          <w:p w14:paraId="5B18B55B" w14:textId="77777777" w:rsidR="003744DC" w:rsidRDefault="004924B5" w:rsidP="009B49B1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ДОКЛАДВАНЕ НА НАУЧНИТЕ РЕЗУЛТАТИ:</w:t>
            </w:r>
          </w:p>
        </w:tc>
        <w:tc>
          <w:tcPr>
            <w:tcW w:w="1984" w:type="dxa"/>
          </w:tcPr>
          <w:p w14:paraId="5DF25C3E" w14:textId="77777777" w:rsidR="004924B5" w:rsidRDefault="004924B5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35C99DDA" w14:textId="77777777" w:rsidR="004924B5" w:rsidRDefault="004924B5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:rsidRPr="005949D2" w14:paraId="5317F243" w14:textId="77777777">
        <w:tc>
          <w:tcPr>
            <w:tcW w:w="6522" w:type="dxa"/>
          </w:tcPr>
          <w:p w14:paraId="70910336" w14:textId="77777777" w:rsidR="008E42DF" w:rsidRPr="008E42DF" w:rsidRDefault="008E42DF" w:rsidP="008E42DF">
            <w:pPr>
              <w:numPr>
                <w:ilvl w:val="0"/>
                <w:numId w:val="2"/>
              </w:numPr>
              <w:tabs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научен семинар на ИИКТ (8 точки)</w:t>
            </w:r>
          </w:p>
        </w:tc>
        <w:tc>
          <w:tcPr>
            <w:tcW w:w="1984" w:type="dxa"/>
          </w:tcPr>
          <w:p w14:paraId="063519EB" w14:textId="77777777" w:rsidR="008E42DF" w:rsidRDefault="008E42DF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3E30040B" w14:textId="77777777" w:rsidR="008E42DF" w:rsidRDefault="008E42DF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14:paraId="048BCFAA" w14:textId="77777777">
        <w:tc>
          <w:tcPr>
            <w:tcW w:w="6522" w:type="dxa"/>
          </w:tcPr>
          <w:p w14:paraId="58B5CD21" w14:textId="77777777" w:rsidR="008E42DF" w:rsidRDefault="008E42DF" w:rsidP="008E42DF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1. семинар, дата</w:t>
            </w:r>
          </w:p>
        </w:tc>
        <w:tc>
          <w:tcPr>
            <w:tcW w:w="1984" w:type="dxa"/>
          </w:tcPr>
          <w:p w14:paraId="518B4E31" w14:textId="77777777" w:rsidR="008E42DF" w:rsidRDefault="008E42DF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68439A85" w14:textId="77777777" w:rsidR="008E42DF" w:rsidRDefault="008E42DF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14:paraId="159EEB43" w14:textId="77777777">
        <w:tc>
          <w:tcPr>
            <w:tcW w:w="6522" w:type="dxa"/>
          </w:tcPr>
          <w:p w14:paraId="02AA5D17" w14:textId="77777777" w:rsidR="008E42DF" w:rsidRDefault="008E42DF" w:rsidP="008E42DF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2. семинар, дата</w:t>
            </w:r>
          </w:p>
        </w:tc>
        <w:tc>
          <w:tcPr>
            <w:tcW w:w="1984" w:type="dxa"/>
          </w:tcPr>
          <w:p w14:paraId="5CC1F4E6" w14:textId="77777777" w:rsidR="008E42DF" w:rsidRDefault="008E42DF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17DD0895" w14:textId="77777777" w:rsidR="008E42DF" w:rsidRDefault="008E42DF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14:paraId="01EC7DFE" w14:textId="77777777">
        <w:tc>
          <w:tcPr>
            <w:tcW w:w="6522" w:type="dxa"/>
          </w:tcPr>
          <w:p w14:paraId="0CB4267C" w14:textId="77777777" w:rsidR="008E42DF" w:rsidRDefault="008E42DF" w:rsidP="008E42DF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...</w:t>
            </w:r>
          </w:p>
        </w:tc>
        <w:tc>
          <w:tcPr>
            <w:tcW w:w="1984" w:type="dxa"/>
          </w:tcPr>
          <w:p w14:paraId="76351EE9" w14:textId="77777777" w:rsidR="008E42DF" w:rsidRDefault="008E42DF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6EEFD5DD" w14:textId="77777777" w:rsidR="008E42DF" w:rsidRDefault="008E42DF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:rsidRPr="005949D2" w14:paraId="4201A3DE" w14:textId="77777777">
        <w:tc>
          <w:tcPr>
            <w:tcW w:w="6522" w:type="dxa"/>
          </w:tcPr>
          <w:p w14:paraId="68AA32BE" w14:textId="77777777" w:rsidR="008E42DF" w:rsidRPr="008E42DF" w:rsidRDefault="008E42DF" w:rsidP="008E42DF">
            <w:pPr>
              <w:numPr>
                <w:ilvl w:val="0"/>
                <w:numId w:val="2"/>
              </w:numPr>
              <w:tabs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научно мероприятие в България (24 точки)</w:t>
            </w:r>
          </w:p>
        </w:tc>
        <w:tc>
          <w:tcPr>
            <w:tcW w:w="1984" w:type="dxa"/>
          </w:tcPr>
          <w:p w14:paraId="64698914" w14:textId="77777777" w:rsidR="008E42DF" w:rsidRDefault="008E42DF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3FBC9DE1" w14:textId="77777777" w:rsidR="008E42DF" w:rsidRDefault="008E42DF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:rsidRPr="005949D2" w14:paraId="5B3D5F48" w14:textId="77777777">
        <w:tc>
          <w:tcPr>
            <w:tcW w:w="6522" w:type="dxa"/>
          </w:tcPr>
          <w:p w14:paraId="53F86166" w14:textId="6F771688" w:rsidR="008E42DF" w:rsidRDefault="008E42DF" w:rsidP="008E42DF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1. мероприятие, доклад</w:t>
            </w:r>
            <w:r w:rsidR="005949D2">
              <w:rPr>
                <w:b/>
                <w:snapToGrid w:val="0"/>
                <w:lang w:val="bg-BG"/>
              </w:rPr>
              <w:t>, пълни библиографски данни за всички години</w:t>
            </w:r>
          </w:p>
        </w:tc>
        <w:tc>
          <w:tcPr>
            <w:tcW w:w="1984" w:type="dxa"/>
          </w:tcPr>
          <w:p w14:paraId="7ABD7984" w14:textId="77777777" w:rsidR="008E42DF" w:rsidRDefault="008E42DF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51EBB9A2" w14:textId="77777777" w:rsidR="008E42DF" w:rsidRDefault="008E42DF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:rsidRPr="005949D2" w14:paraId="41ED2A6F" w14:textId="77777777">
        <w:tc>
          <w:tcPr>
            <w:tcW w:w="6522" w:type="dxa"/>
          </w:tcPr>
          <w:p w14:paraId="5C7D286B" w14:textId="68B58508" w:rsidR="008E42DF" w:rsidRDefault="008E42DF" w:rsidP="008E42DF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2. мероприятие, доклад</w:t>
            </w:r>
            <w:r w:rsidR="005949D2">
              <w:rPr>
                <w:b/>
                <w:snapToGrid w:val="0"/>
                <w:lang w:val="bg-BG"/>
              </w:rPr>
              <w:t>, пълни библиографски данни за всички години</w:t>
            </w:r>
          </w:p>
        </w:tc>
        <w:tc>
          <w:tcPr>
            <w:tcW w:w="1984" w:type="dxa"/>
          </w:tcPr>
          <w:p w14:paraId="488473DA" w14:textId="77777777" w:rsidR="008E42DF" w:rsidRDefault="008E42DF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1C5D4A04" w14:textId="77777777" w:rsidR="008E42DF" w:rsidRDefault="008E42DF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14:paraId="77E6E6DC" w14:textId="77777777">
        <w:tc>
          <w:tcPr>
            <w:tcW w:w="6522" w:type="dxa"/>
          </w:tcPr>
          <w:p w14:paraId="4281B9E4" w14:textId="77777777" w:rsidR="008E42DF" w:rsidRDefault="008E42DF" w:rsidP="008E42DF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...</w:t>
            </w:r>
          </w:p>
        </w:tc>
        <w:tc>
          <w:tcPr>
            <w:tcW w:w="1984" w:type="dxa"/>
          </w:tcPr>
          <w:p w14:paraId="05C54A4E" w14:textId="77777777" w:rsidR="008E42DF" w:rsidRDefault="008E42DF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7CC04A14" w14:textId="77777777" w:rsidR="008E42DF" w:rsidRDefault="008E42DF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:rsidRPr="005949D2" w14:paraId="625BD633" w14:textId="77777777">
        <w:tc>
          <w:tcPr>
            <w:tcW w:w="6522" w:type="dxa"/>
          </w:tcPr>
          <w:p w14:paraId="70338107" w14:textId="77777777" w:rsidR="008E42DF" w:rsidRPr="009B49B1" w:rsidRDefault="009B49B1" w:rsidP="009B49B1">
            <w:pPr>
              <w:numPr>
                <w:ilvl w:val="0"/>
                <w:numId w:val="2"/>
              </w:numPr>
              <w:tabs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научно мероприятие в чужбина или международно в България (32 точки)</w:t>
            </w:r>
          </w:p>
        </w:tc>
        <w:tc>
          <w:tcPr>
            <w:tcW w:w="1984" w:type="dxa"/>
          </w:tcPr>
          <w:p w14:paraId="02E9D42C" w14:textId="77777777" w:rsidR="008E42DF" w:rsidRDefault="008E42DF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5F7D3B61" w14:textId="77777777" w:rsidR="008E42DF" w:rsidRDefault="008E42DF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8E42DF" w:rsidRPr="005949D2" w14:paraId="6C663070" w14:textId="77777777">
        <w:tc>
          <w:tcPr>
            <w:tcW w:w="6522" w:type="dxa"/>
          </w:tcPr>
          <w:p w14:paraId="78354AD3" w14:textId="16BD80AA" w:rsidR="008E42DF" w:rsidRDefault="009B49B1" w:rsidP="009B49B1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lastRenderedPageBreak/>
              <w:t>1. мероприятие, доклад</w:t>
            </w:r>
            <w:r w:rsidR="005949D2">
              <w:rPr>
                <w:b/>
                <w:snapToGrid w:val="0"/>
                <w:lang w:val="bg-BG"/>
              </w:rPr>
              <w:t>, пълни библиографски данни за всички години</w:t>
            </w:r>
          </w:p>
        </w:tc>
        <w:tc>
          <w:tcPr>
            <w:tcW w:w="1984" w:type="dxa"/>
          </w:tcPr>
          <w:p w14:paraId="2F847ADD" w14:textId="77777777" w:rsidR="008E42DF" w:rsidRDefault="008E42DF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086A2DA8" w14:textId="77777777" w:rsidR="008E42DF" w:rsidRDefault="008E42DF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:rsidRPr="005949D2" w14:paraId="2E6D2E13" w14:textId="77777777">
        <w:tc>
          <w:tcPr>
            <w:tcW w:w="6522" w:type="dxa"/>
          </w:tcPr>
          <w:p w14:paraId="275D318C" w14:textId="7EFDBDCA" w:rsidR="009B49B1" w:rsidRDefault="009B49B1" w:rsidP="009B49B1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2. мероприятие, доклад</w:t>
            </w:r>
            <w:r w:rsidR="005949D2">
              <w:rPr>
                <w:b/>
                <w:snapToGrid w:val="0"/>
                <w:lang w:val="bg-BG"/>
              </w:rPr>
              <w:t>, пълни библиографски данни за всички години</w:t>
            </w:r>
          </w:p>
        </w:tc>
        <w:tc>
          <w:tcPr>
            <w:tcW w:w="1984" w:type="dxa"/>
          </w:tcPr>
          <w:p w14:paraId="3D42A140" w14:textId="77777777" w:rsidR="009B49B1" w:rsidRDefault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4030E27A" w14:textId="77777777" w:rsidR="009B49B1" w:rsidRDefault="009B49B1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14:paraId="0E38C1CD" w14:textId="77777777">
        <w:tc>
          <w:tcPr>
            <w:tcW w:w="6522" w:type="dxa"/>
          </w:tcPr>
          <w:p w14:paraId="2D8D5AE2" w14:textId="77777777" w:rsidR="009B49B1" w:rsidRDefault="009B49B1" w:rsidP="009B49B1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...</w:t>
            </w:r>
          </w:p>
        </w:tc>
        <w:tc>
          <w:tcPr>
            <w:tcW w:w="1984" w:type="dxa"/>
          </w:tcPr>
          <w:p w14:paraId="22E44A9F" w14:textId="77777777" w:rsidR="009B49B1" w:rsidRDefault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2B0F8A48" w14:textId="77777777" w:rsidR="009B49B1" w:rsidRDefault="009B49B1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4924B5" w14:paraId="48887038" w14:textId="77777777">
        <w:tc>
          <w:tcPr>
            <w:tcW w:w="6522" w:type="dxa"/>
          </w:tcPr>
          <w:p w14:paraId="326FA08D" w14:textId="77777777" w:rsidR="00236F87" w:rsidRDefault="004924B5" w:rsidP="009B49B1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ПУБЛИКАЦИИ:</w:t>
            </w:r>
          </w:p>
        </w:tc>
        <w:tc>
          <w:tcPr>
            <w:tcW w:w="1984" w:type="dxa"/>
          </w:tcPr>
          <w:p w14:paraId="7F6F1B35" w14:textId="77777777" w:rsidR="004924B5" w:rsidRDefault="004924B5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6473C639" w14:textId="77777777" w:rsidR="004924B5" w:rsidRDefault="004924B5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:rsidRPr="005949D2" w14:paraId="29232D1E" w14:textId="77777777">
        <w:tc>
          <w:tcPr>
            <w:tcW w:w="6522" w:type="dxa"/>
          </w:tcPr>
          <w:p w14:paraId="3F43E411" w14:textId="58CBD6AC" w:rsidR="009B49B1" w:rsidRPr="007F0873" w:rsidRDefault="009B49B1" w:rsidP="009B49B1">
            <w:pPr>
              <w:numPr>
                <w:ilvl w:val="0"/>
                <w:numId w:val="2"/>
              </w:numPr>
              <w:tabs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r w:rsidRPr="007F0873">
              <w:rPr>
                <w:lang w:val="bg-BG"/>
              </w:rPr>
              <w:t>Научни публикации в издания, които са реферирани и индексирани в световноизвестни бази данни с научна информация (</w:t>
            </w:r>
            <w:r w:rsidRPr="007F0873">
              <w:rPr>
                <w:i/>
                <w:lang w:val="bg-BG"/>
              </w:rPr>
              <w:t>Web of Science и Scopus</w:t>
            </w:r>
            <w:r w:rsidRPr="007F0873">
              <w:rPr>
                <w:b/>
                <w:i/>
                <w:lang w:val="bg-BG"/>
              </w:rPr>
              <w:t>)</w:t>
            </w:r>
            <w:r w:rsidRPr="007F0873">
              <w:rPr>
                <w:lang w:val="bg-BG"/>
              </w:rPr>
              <w:t xml:space="preserve">: 50 за публ. в Q1; 40 за публ. в Q2; 30 за публ. в Q3; 24 за публ. в Q4; 20 за публ. в издание със </w:t>
            </w:r>
            <w:smartTag w:uri="urn:schemas-microsoft-com:office:smarttags" w:element="stockticker">
              <w:r w:rsidRPr="007F0873">
                <w:rPr>
                  <w:lang w:val="bg-BG"/>
                </w:rPr>
                <w:t>SJR</w:t>
              </w:r>
            </w:smartTag>
            <w:r w:rsidRPr="007F0873">
              <w:rPr>
                <w:lang w:val="bg-BG"/>
              </w:rPr>
              <w:t xml:space="preserve"> без IF; 12 за публ. реферирани в </w:t>
            </w:r>
            <w:r w:rsidR="006F1D01" w:rsidRPr="007F0873">
              <w:rPr>
                <w:i/>
                <w:lang w:val="bg-BG"/>
              </w:rPr>
              <w:t>Web of Science</w:t>
            </w:r>
            <w:r w:rsidR="006F1D01">
              <w:rPr>
                <w:i/>
                <w:lang w:val="bg-BG"/>
              </w:rPr>
              <w:t>,</w:t>
            </w:r>
            <w:bookmarkStart w:id="0" w:name="_GoBack"/>
            <w:bookmarkEnd w:id="0"/>
            <w:r w:rsidR="006F1D01" w:rsidRPr="007F0873">
              <w:rPr>
                <w:i/>
                <w:lang w:val="bg-BG"/>
              </w:rPr>
              <w:t xml:space="preserve"> </w:t>
            </w:r>
            <w:r w:rsidRPr="007F0873">
              <w:rPr>
                <w:i/>
                <w:lang w:val="bg-BG"/>
              </w:rPr>
              <w:t>Zentralblatt, MathSciNet, ACM Digital Library, IEEE Xplore и AIS eLibrary</w:t>
            </w:r>
          </w:p>
          <w:p w14:paraId="3545E352" w14:textId="01317D34" w:rsidR="00075D87" w:rsidRPr="007F0873" w:rsidRDefault="00075D87" w:rsidP="00075D87">
            <w:pPr>
              <w:autoSpaceDE w:val="0"/>
              <w:autoSpaceDN w:val="0"/>
              <w:adjustRightInd w:val="0"/>
              <w:rPr>
                <w:rFonts w:cstheme="minorHAnsi"/>
                <w:lang w:val="bg-BG" w:eastAsia="bg-BG"/>
              </w:rPr>
            </w:pPr>
            <w:r w:rsidRPr="007F0873">
              <w:rPr>
                <w:rFonts w:cstheme="minorHAnsi"/>
                <w:lang w:val="bg-BG" w:eastAsia="bg-BG"/>
              </w:rPr>
              <w:t>(</w:t>
            </w:r>
            <w:r w:rsidRPr="007F0873">
              <w:rPr>
                <w:rFonts w:asciiTheme="minorHAnsi" w:hAnsiTheme="minorHAnsi" w:cstheme="minorHAnsi"/>
                <w:sz w:val="22"/>
                <w:szCs w:val="22"/>
                <w:lang w:val="bg-BG" w:eastAsia="bg-BG"/>
              </w:rPr>
              <w:t>Q1, Q2, Q3 и Q4 обозначават четирите квартила, в които Journal Citation</w:t>
            </w:r>
            <w:r w:rsidRPr="007F0873">
              <w:rPr>
                <w:rFonts w:cstheme="minorHAnsi"/>
                <w:lang w:val="bg-BG" w:eastAsia="bg-BG"/>
              </w:rPr>
              <w:t xml:space="preserve"> </w:t>
            </w:r>
            <w:r w:rsidRPr="007F0873">
              <w:rPr>
                <w:rFonts w:asciiTheme="minorHAnsi" w:hAnsiTheme="minorHAnsi" w:cstheme="minorHAnsi"/>
                <w:sz w:val="22"/>
                <w:szCs w:val="22"/>
                <w:lang w:val="bg-BG" w:eastAsia="bg-BG"/>
              </w:rPr>
              <w:t xml:space="preserve">Reports (JCR) на </w:t>
            </w:r>
            <w:r w:rsidRPr="007F0873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 w:eastAsia="bg-BG"/>
              </w:rPr>
              <w:t>Web of Science</w:t>
            </w:r>
            <w:r w:rsidRPr="007F0873">
              <w:rPr>
                <w:rFonts w:asciiTheme="minorHAnsi" w:hAnsiTheme="minorHAnsi" w:cstheme="minorHAnsi"/>
                <w:sz w:val="22"/>
                <w:szCs w:val="22"/>
                <w:lang w:val="bg-BG" w:eastAsia="bg-BG"/>
              </w:rPr>
              <w:t xml:space="preserve"> групира научните списания с импакт-фактор (IF) във всяка</w:t>
            </w:r>
            <w:r w:rsidRPr="007F0873">
              <w:rPr>
                <w:rFonts w:cstheme="minorHAnsi"/>
                <w:lang w:val="bg-BG" w:eastAsia="bg-BG"/>
              </w:rPr>
              <w:t xml:space="preserve"> </w:t>
            </w:r>
            <w:r w:rsidRPr="007F0873">
              <w:rPr>
                <w:rFonts w:asciiTheme="minorHAnsi" w:hAnsiTheme="minorHAnsi" w:cstheme="minorHAnsi"/>
                <w:sz w:val="22"/>
                <w:szCs w:val="22"/>
                <w:lang w:val="bg-BG" w:eastAsia="bg-BG"/>
              </w:rPr>
              <w:t>научна област</w:t>
            </w:r>
            <w:r w:rsidRPr="007F0873">
              <w:rPr>
                <w:rFonts w:cstheme="minorHAnsi"/>
                <w:lang w:val="bg-BG" w:eastAsia="bg-BG"/>
              </w:rPr>
              <w:t>)</w:t>
            </w:r>
          </w:p>
        </w:tc>
        <w:tc>
          <w:tcPr>
            <w:tcW w:w="1984" w:type="dxa"/>
          </w:tcPr>
          <w:p w14:paraId="552E857F" w14:textId="77777777" w:rsidR="009B49B1" w:rsidRDefault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74C448A1" w14:textId="77777777" w:rsidR="009B49B1" w:rsidRDefault="009B49B1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:rsidRPr="005949D2" w14:paraId="6B18969D" w14:textId="77777777">
        <w:tc>
          <w:tcPr>
            <w:tcW w:w="6522" w:type="dxa"/>
          </w:tcPr>
          <w:p w14:paraId="4586AFA4" w14:textId="1F6300DB" w:rsidR="009B49B1" w:rsidRPr="007F0873" w:rsidRDefault="009B49B1" w:rsidP="009B49B1">
            <w:pPr>
              <w:ind w:left="457"/>
              <w:rPr>
                <w:b/>
                <w:snapToGrid w:val="0"/>
                <w:lang w:val="bg-BG"/>
              </w:rPr>
            </w:pPr>
            <w:r w:rsidRPr="007F0873">
              <w:rPr>
                <w:b/>
                <w:snapToGrid w:val="0"/>
                <w:lang w:val="bg-BG"/>
              </w:rPr>
              <w:t>1. пълни библиографски данни</w:t>
            </w:r>
            <w:r w:rsidR="00A15C64">
              <w:rPr>
                <w:b/>
                <w:snapToGrid w:val="0"/>
                <w:lang w:val="bg-BG"/>
              </w:rPr>
              <w:t xml:space="preserve"> за всички години</w:t>
            </w:r>
          </w:p>
        </w:tc>
        <w:tc>
          <w:tcPr>
            <w:tcW w:w="1984" w:type="dxa"/>
          </w:tcPr>
          <w:p w14:paraId="5B0CF4F4" w14:textId="77777777" w:rsidR="009B49B1" w:rsidRDefault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1B1E0E55" w14:textId="77777777" w:rsidR="009B49B1" w:rsidRDefault="009B49B1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:rsidRPr="005949D2" w14:paraId="7AE594F3" w14:textId="77777777">
        <w:tc>
          <w:tcPr>
            <w:tcW w:w="6522" w:type="dxa"/>
          </w:tcPr>
          <w:p w14:paraId="2956E6AB" w14:textId="62089E44" w:rsidR="009B49B1" w:rsidRPr="007F0873" w:rsidRDefault="009B49B1" w:rsidP="009B49B1">
            <w:pPr>
              <w:ind w:left="457"/>
              <w:rPr>
                <w:b/>
                <w:snapToGrid w:val="0"/>
                <w:lang w:val="bg-BG"/>
              </w:rPr>
            </w:pPr>
            <w:r w:rsidRPr="007F0873">
              <w:rPr>
                <w:b/>
                <w:snapToGrid w:val="0"/>
                <w:lang w:val="bg-BG"/>
              </w:rPr>
              <w:t>2. пълни библиографски данни</w:t>
            </w:r>
            <w:r w:rsidR="00A15C64">
              <w:rPr>
                <w:b/>
                <w:snapToGrid w:val="0"/>
                <w:lang w:val="bg-BG"/>
              </w:rPr>
              <w:t xml:space="preserve"> за всички години</w:t>
            </w:r>
          </w:p>
        </w:tc>
        <w:tc>
          <w:tcPr>
            <w:tcW w:w="1984" w:type="dxa"/>
          </w:tcPr>
          <w:p w14:paraId="05DBFBAD" w14:textId="77777777" w:rsidR="009B49B1" w:rsidRDefault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6352CF3F" w14:textId="77777777" w:rsidR="009B49B1" w:rsidRDefault="009B49B1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14:paraId="564A95F0" w14:textId="77777777">
        <w:tc>
          <w:tcPr>
            <w:tcW w:w="6522" w:type="dxa"/>
          </w:tcPr>
          <w:p w14:paraId="54903226" w14:textId="77777777" w:rsidR="009B49B1" w:rsidRPr="007F0873" w:rsidRDefault="009B49B1" w:rsidP="009B49B1">
            <w:pPr>
              <w:ind w:left="457"/>
              <w:rPr>
                <w:b/>
                <w:snapToGrid w:val="0"/>
                <w:lang w:val="bg-BG"/>
              </w:rPr>
            </w:pPr>
            <w:r w:rsidRPr="007F0873">
              <w:rPr>
                <w:b/>
                <w:snapToGrid w:val="0"/>
                <w:lang w:val="bg-BG"/>
              </w:rPr>
              <w:t>...</w:t>
            </w:r>
          </w:p>
        </w:tc>
        <w:tc>
          <w:tcPr>
            <w:tcW w:w="1984" w:type="dxa"/>
          </w:tcPr>
          <w:p w14:paraId="3AE0D005" w14:textId="77777777" w:rsidR="009B49B1" w:rsidRDefault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5D991F17" w14:textId="77777777" w:rsidR="009B49B1" w:rsidRDefault="009B49B1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:rsidRPr="005949D2" w14:paraId="169C0BBB" w14:textId="77777777">
        <w:tc>
          <w:tcPr>
            <w:tcW w:w="6522" w:type="dxa"/>
          </w:tcPr>
          <w:p w14:paraId="0666F733" w14:textId="77777777" w:rsidR="009B49B1" w:rsidRPr="007F0873" w:rsidRDefault="009B49B1" w:rsidP="009B49B1">
            <w:pPr>
              <w:numPr>
                <w:ilvl w:val="0"/>
                <w:numId w:val="2"/>
              </w:numPr>
              <w:tabs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r w:rsidRPr="007F0873">
              <w:rPr>
                <w:lang w:val="bg-BG"/>
              </w:rPr>
              <w:t>Публикувана глава от книга или колективна монография</w:t>
            </w:r>
            <w:r w:rsidRPr="007F0873">
              <w:rPr>
                <w:b/>
                <w:snapToGrid w:val="0"/>
                <w:lang w:val="bg-BG"/>
              </w:rPr>
              <w:t xml:space="preserve"> (15 точки)</w:t>
            </w:r>
          </w:p>
        </w:tc>
        <w:tc>
          <w:tcPr>
            <w:tcW w:w="1984" w:type="dxa"/>
          </w:tcPr>
          <w:p w14:paraId="37261F4B" w14:textId="77777777" w:rsidR="009B49B1" w:rsidRDefault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4C8B49D3" w14:textId="77777777" w:rsidR="009B49B1" w:rsidRDefault="009B49B1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:rsidRPr="005949D2" w14:paraId="02CEAC8D" w14:textId="77777777">
        <w:tc>
          <w:tcPr>
            <w:tcW w:w="6522" w:type="dxa"/>
          </w:tcPr>
          <w:p w14:paraId="7B7AC3DF" w14:textId="6E220F63" w:rsidR="009B49B1" w:rsidRPr="007F0873" w:rsidRDefault="009B49B1" w:rsidP="009B49B1">
            <w:pPr>
              <w:ind w:left="457"/>
              <w:rPr>
                <w:b/>
                <w:snapToGrid w:val="0"/>
                <w:lang w:val="bg-BG"/>
              </w:rPr>
            </w:pPr>
            <w:r w:rsidRPr="007F0873">
              <w:rPr>
                <w:b/>
                <w:snapToGrid w:val="0"/>
                <w:lang w:val="bg-BG"/>
              </w:rPr>
              <w:t>1. пълни библиографски данни</w:t>
            </w:r>
            <w:r w:rsidR="00A15C64">
              <w:rPr>
                <w:b/>
                <w:snapToGrid w:val="0"/>
                <w:lang w:val="bg-BG"/>
              </w:rPr>
              <w:t xml:space="preserve"> за всички години</w:t>
            </w:r>
          </w:p>
        </w:tc>
        <w:tc>
          <w:tcPr>
            <w:tcW w:w="1984" w:type="dxa"/>
          </w:tcPr>
          <w:p w14:paraId="2FB93208" w14:textId="77777777" w:rsidR="009B49B1" w:rsidRDefault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6EC125A9" w14:textId="77777777" w:rsidR="009B49B1" w:rsidRDefault="009B49B1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14:paraId="0E3969DE" w14:textId="77777777">
        <w:tc>
          <w:tcPr>
            <w:tcW w:w="6522" w:type="dxa"/>
          </w:tcPr>
          <w:p w14:paraId="4DBE3CEB" w14:textId="77777777" w:rsidR="009B49B1" w:rsidRPr="007F0873" w:rsidRDefault="009B49B1" w:rsidP="009B49B1">
            <w:pPr>
              <w:ind w:left="457"/>
              <w:rPr>
                <w:b/>
                <w:snapToGrid w:val="0"/>
                <w:lang w:val="bg-BG"/>
              </w:rPr>
            </w:pPr>
            <w:r w:rsidRPr="007F0873">
              <w:rPr>
                <w:b/>
                <w:snapToGrid w:val="0"/>
                <w:lang w:val="bg-BG"/>
              </w:rPr>
              <w:t>...</w:t>
            </w:r>
          </w:p>
        </w:tc>
        <w:tc>
          <w:tcPr>
            <w:tcW w:w="1984" w:type="dxa"/>
          </w:tcPr>
          <w:p w14:paraId="1633D6D9" w14:textId="77777777" w:rsidR="009B49B1" w:rsidRDefault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5DC5F449" w14:textId="77777777" w:rsidR="009B49B1" w:rsidRDefault="009B49B1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:rsidRPr="005949D2" w14:paraId="646BF1AA" w14:textId="77777777">
        <w:tc>
          <w:tcPr>
            <w:tcW w:w="6522" w:type="dxa"/>
          </w:tcPr>
          <w:p w14:paraId="4B9F18DA" w14:textId="77777777" w:rsidR="009B49B1" w:rsidRPr="007F0873" w:rsidRDefault="009B49B1" w:rsidP="009B49B1">
            <w:pPr>
              <w:numPr>
                <w:ilvl w:val="0"/>
                <w:numId w:val="2"/>
              </w:numPr>
              <w:tabs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r w:rsidRPr="007F0873">
              <w:rPr>
                <w:lang w:val="bg-BG"/>
              </w:rPr>
              <w:t>Изобретение, патент или полезен модел, за което е издаден защитен документ по надлежния ред</w:t>
            </w:r>
            <w:r w:rsidRPr="007F0873">
              <w:rPr>
                <w:b/>
                <w:snapToGrid w:val="0"/>
                <w:lang w:val="bg-BG"/>
              </w:rPr>
              <w:t xml:space="preserve"> (25 точки)</w:t>
            </w:r>
          </w:p>
        </w:tc>
        <w:tc>
          <w:tcPr>
            <w:tcW w:w="1984" w:type="dxa"/>
          </w:tcPr>
          <w:p w14:paraId="31894DAB" w14:textId="77777777" w:rsidR="009B49B1" w:rsidRDefault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7B75773A" w14:textId="77777777" w:rsidR="009B49B1" w:rsidRDefault="009B49B1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:rsidRPr="005949D2" w14:paraId="24C9409E" w14:textId="77777777">
        <w:tc>
          <w:tcPr>
            <w:tcW w:w="6522" w:type="dxa"/>
          </w:tcPr>
          <w:p w14:paraId="1C2301DE" w14:textId="41E52E2C" w:rsidR="009B49B1" w:rsidRPr="007F0873" w:rsidRDefault="009B49B1" w:rsidP="009B49B1">
            <w:pPr>
              <w:ind w:left="457"/>
              <w:rPr>
                <w:b/>
                <w:snapToGrid w:val="0"/>
                <w:lang w:val="bg-BG"/>
              </w:rPr>
            </w:pPr>
            <w:r w:rsidRPr="007F0873">
              <w:rPr>
                <w:b/>
                <w:snapToGrid w:val="0"/>
                <w:lang w:val="bg-BG"/>
              </w:rPr>
              <w:t>1. пълни библиографски данни</w:t>
            </w:r>
            <w:r w:rsidR="00A15C64">
              <w:rPr>
                <w:b/>
                <w:snapToGrid w:val="0"/>
                <w:lang w:val="bg-BG"/>
              </w:rPr>
              <w:t xml:space="preserve"> за всички години</w:t>
            </w:r>
          </w:p>
        </w:tc>
        <w:tc>
          <w:tcPr>
            <w:tcW w:w="1984" w:type="dxa"/>
          </w:tcPr>
          <w:p w14:paraId="060B65D6" w14:textId="77777777" w:rsidR="009B49B1" w:rsidRDefault="009B49B1" w:rsidP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7E4E8174" w14:textId="77777777" w:rsidR="009B49B1" w:rsidRDefault="009B49B1" w:rsidP="009B49B1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14:paraId="68CBBAD0" w14:textId="77777777">
        <w:tc>
          <w:tcPr>
            <w:tcW w:w="6522" w:type="dxa"/>
          </w:tcPr>
          <w:p w14:paraId="57C0C271" w14:textId="77777777" w:rsidR="009B49B1" w:rsidRPr="007F0873" w:rsidRDefault="009B49B1" w:rsidP="009B49B1">
            <w:pPr>
              <w:ind w:left="457"/>
              <w:rPr>
                <w:b/>
                <w:snapToGrid w:val="0"/>
                <w:lang w:val="bg-BG"/>
              </w:rPr>
            </w:pPr>
            <w:r w:rsidRPr="007F0873">
              <w:rPr>
                <w:b/>
                <w:snapToGrid w:val="0"/>
                <w:lang w:val="bg-BG"/>
              </w:rPr>
              <w:t>...</w:t>
            </w:r>
          </w:p>
        </w:tc>
        <w:tc>
          <w:tcPr>
            <w:tcW w:w="1984" w:type="dxa"/>
          </w:tcPr>
          <w:p w14:paraId="18F0491D" w14:textId="77777777" w:rsidR="009B49B1" w:rsidRDefault="009B49B1" w:rsidP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55318BC4" w14:textId="77777777" w:rsidR="009B49B1" w:rsidRDefault="009B49B1" w:rsidP="009B49B1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:rsidRPr="005949D2" w14:paraId="29D6DD26" w14:textId="77777777">
        <w:tc>
          <w:tcPr>
            <w:tcW w:w="6522" w:type="dxa"/>
          </w:tcPr>
          <w:p w14:paraId="6ACAAAE1" w14:textId="77777777" w:rsidR="009B49B1" w:rsidRPr="007F0873" w:rsidRDefault="009B49B1" w:rsidP="009B49B1">
            <w:pPr>
              <w:numPr>
                <w:ilvl w:val="0"/>
                <w:numId w:val="2"/>
              </w:numPr>
              <w:tabs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r w:rsidRPr="007F0873">
              <w:rPr>
                <w:lang w:val="bg-BG"/>
              </w:rPr>
              <w:t>Публикувана заявка за патент или полезен модел</w:t>
            </w:r>
            <w:r w:rsidRPr="007F0873">
              <w:rPr>
                <w:b/>
                <w:snapToGrid w:val="0"/>
                <w:lang w:val="bg-BG"/>
              </w:rPr>
              <w:t xml:space="preserve"> (15 точки)</w:t>
            </w:r>
          </w:p>
        </w:tc>
        <w:tc>
          <w:tcPr>
            <w:tcW w:w="1984" w:type="dxa"/>
          </w:tcPr>
          <w:p w14:paraId="7C0A7A76" w14:textId="77777777" w:rsidR="009B49B1" w:rsidRDefault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39090378" w14:textId="77777777" w:rsidR="009B49B1" w:rsidRDefault="009B49B1" w:rsidP="00BC7DA3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:rsidRPr="005949D2" w14:paraId="27205F0C" w14:textId="77777777">
        <w:tc>
          <w:tcPr>
            <w:tcW w:w="6522" w:type="dxa"/>
          </w:tcPr>
          <w:p w14:paraId="32EECA61" w14:textId="5FCE91F0" w:rsidR="009B49B1" w:rsidRDefault="009B49B1" w:rsidP="009B49B1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1. пълни библиографски данни</w:t>
            </w:r>
            <w:r w:rsidR="00A15C64">
              <w:rPr>
                <w:b/>
                <w:snapToGrid w:val="0"/>
                <w:lang w:val="bg-BG"/>
              </w:rPr>
              <w:t xml:space="preserve"> за всички години</w:t>
            </w:r>
          </w:p>
        </w:tc>
        <w:tc>
          <w:tcPr>
            <w:tcW w:w="1984" w:type="dxa"/>
          </w:tcPr>
          <w:p w14:paraId="0DD6C156" w14:textId="77777777" w:rsidR="009B49B1" w:rsidRDefault="009B49B1" w:rsidP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02C3A868" w14:textId="77777777" w:rsidR="009B49B1" w:rsidRDefault="009B49B1" w:rsidP="009B49B1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9B49B1" w14:paraId="0DB3FBEA" w14:textId="77777777">
        <w:tc>
          <w:tcPr>
            <w:tcW w:w="6522" w:type="dxa"/>
          </w:tcPr>
          <w:p w14:paraId="1FEB0ADB" w14:textId="77777777" w:rsidR="009B49B1" w:rsidRDefault="009B49B1" w:rsidP="009B49B1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...</w:t>
            </w:r>
          </w:p>
        </w:tc>
        <w:tc>
          <w:tcPr>
            <w:tcW w:w="1984" w:type="dxa"/>
          </w:tcPr>
          <w:p w14:paraId="170C4695" w14:textId="77777777" w:rsidR="009B49B1" w:rsidRDefault="009B49B1" w:rsidP="009B49B1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4CFC7F7F" w14:textId="77777777" w:rsidR="009B49B1" w:rsidRDefault="009B49B1" w:rsidP="009B49B1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4924B5" w:rsidRPr="005949D2" w14:paraId="644568A4" w14:textId="77777777">
        <w:tc>
          <w:tcPr>
            <w:tcW w:w="6522" w:type="dxa"/>
          </w:tcPr>
          <w:p w14:paraId="4CD3EC24" w14:textId="77777777" w:rsidR="004924B5" w:rsidRDefault="004924B5">
            <w:pPr>
              <w:rPr>
                <w:b/>
                <w:snapToGrid w:val="0"/>
                <w:sz w:val="22"/>
                <w:lang w:val="bg-BG"/>
              </w:rPr>
            </w:pPr>
            <w:r>
              <w:rPr>
                <w:b/>
                <w:snapToGrid w:val="0"/>
                <w:sz w:val="22"/>
                <w:lang w:val="bg-BG"/>
              </w:rPr>
              <w:t>ДИСЕРТАЦИЯ</w:t>
            </w:r>
          </w:p>
          <w:p w14:paraId="7916FA64" w14:textId="77777777" w:rsidR="00747BEB" w:rsidRPr="00747BEB" w:rsidRDefault="00747BEB">
            <w:pPr>
              <w:rPr>
                <w:b/>
                <w:snapToGrid w:val="0"/>
                <w:szCs w:val="24"/>
                <w:lang w:val="bg-BG"/>
              </w:rPr>
            </w:pPr>
            <w:r w:rsidRPr="00747BEB">
              <w:rPr>
                <w:b/>
                <w:snapToGrid w:val="0"/>
                <w:szCs w:val="24"/>
                <w:lang w:val="bg-BG"/>
              </w:rPr>
              <w:t>Описание какво е направено</w:t>
            </w:r>
          </w:p>
        </w:tc>
        <w:tc>
          <w:tcPr>
            <w:tcW w:w="1984" w:type="dxa"/>
          </w:tcPr>
          <w:p w14:paraId="0190BBF4" w14:textId="77777777" w:rsidR="004924B5" w:rsidRDefault="004924B5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2887293A" w14:textId="77777777" w:rsidR="004924B5" w:rsidRDefault="004924B5">
            <w:pPr>
              <w:jc w:val="both"/>
              <w:rPr>
                <w:b/>
                <w:snapToGrid w:val="0"/>
                <w:lang w:val="bg-BG"/>
              </w:rPr>
            </w:pPr>
          </w:p>
        </w:tc>
      </w:tr>
    </w:tbl>
    <w:p w14:paraId="55CC475D" w14:textId="77777777" w:rsidR="00702842" w:rsidRDefault="00702842">
      <w:pPr>
        <w:jc w:val="both"/>
        <w:rPr>
          <w:b/>
          <w:snapToGrid w:val="0"/>
          <w:lang w:val="bg-BG"/>
        </w:rPr>
      </w:pPr>
    </w:p>
    <w:p w14:paraId="18DA8C9C" w14:textId="77777777" w:rsidR="001E3850" w:rsidRDefault="001E3850">
      <w:pPr>
        <w:jc w:val="both"/>
        <w:rPr>
          <w:b/>
          <w:snapToGrid w:val="0"/>
          <w:lang w:val="bg-BG"/>
        </w:rPr>
      </w:pPr>
      <w:r>
        <w:rPr>
          <w:b/>
          <w:snapToGrid w:val="0"/>
          <w:lang w:val="bg-BG"/>
        </w:rPr>
        <w:t>Мнение на научния ръководител:</w:t>
      </w:r>
    </w:p>
    <w:p w14:paraId="1350FDA3" w14:textId="77777777" w:rsidR="001E3850" w:rsidRDefault="001E3850">
      <w:pPr>
        <w:jc w:val="both"/>
        <w:rPr>
          <w:b/>
          <w:snapToGrid w:val="0"/>
          <w:lang w:val="bg-BG"/>
        </w:rPr>
      </w:pPr>
    </w:p>
    <w:p w14:paraId="251F1C33" w14:textId="77777777" w:rsidR="00702842" w:rsidRDefault="00702842">
      <w:pPr>
        <w:jc w:val="both"/>
        <w:rPr>
          <w:b/>
          <w:snapToGrid w:val="0"/>
          <w:lang w:val="bg-BG"/>
        </w:rPr>
      </w:pPr>
    </w:p>
    <w:p w14:paraId="35899D08" w14:textId="77777777" w:rsidR="00702842" w:rsidRDefault="00702842">
      <w:pPr>
        <w:jc w:val="both"/>
        <w:rPr>
          <w:b/>
          <w:snapToGrid w:val="0"/>
          <w:lang w:val="bg-BG"/>
        </w:rPr>
      </w:pPr>
    </w:p>
    <w:p w14:paraId="7B5A00D6" w14:textId="77777777" w:rsidR="000F3C4D" w:rsidRDefault="000F3C4D">
      <w:pPr>
        <w:jc w:val="both"/>
        <w:rPr>
          <w:b/>
          <w:snapToGrid w:val="0"/>
          <w:lang w:val="bg-BG"/>
        </w:rPr>
      </w:pPr>
    </w:p>
    <w:p w14:paraId="46DF1624" w14:textId="77777777" w:rsidR="000F3C4D" w:rsidRDefault="000F3C4D">
      <w:pPr>
        <w:jc w:val="both"/>
        <w:rPr>
          <w:b/>
          <w:snapToGrid w:val="0"/>
          <w:lang w:val="bg-BG"/>
        </w:rPr>
      </w:pPr>
    </w:p>
    <w:p w14:paraId="77613B6A" w14:textId="77777777" w:rsidR="00702842" w:rsidRDefault="00702842">
      <w:pPr>
        <w:jc w:val="both"/>
        <w:rPr>
          <w:b/>
          <w:snapToGrid w:val="0"/>
          <w:lang w:val="bg-BG"/>
        </w:rPr>
      </w:pPr>
    </w:p>
    <w:p w14:paraId="683157A1" w14:textId="77777777" w:rsidR="00702842" w:rsidRDefault="00702842">
      <w:pPr>
        <w:jc w:val="both"/>
        <w:rPr>
          <w:b/>
          <w:snapToGrid w:val="0"/>
          <w:lang w:val="bg-BG"/>
        </w:rPr>
      </w:pPr>
    </w:p>
    <w:p w14:paraId="47FB9AB9" w14:textId="77777777" w:rsidR="007469BC" w:rsidRDefault="007807EC" w:rsidP="007807EC">
      <w:pPr>
        <w:jc w:val="both"/>
        <w:rPr>
          <w:b/>
          <w:snapToGrid w:val="0"/>
          <w:lang w:val="bg-BG"/>
        </w:rPr>
      </w:pPr>
      <w:r>
        <w:rPr>
          <w:b/>
          <w:snapToGrid w:val="0"/>
          <w:lang w:val="bg-BG"/>
        </w:rPr>
        <w:t>ДОКТОРАНТ:</w:t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 w:rsidR="007469BC">
        <w:rPr>
          <w:b/>
          <w:snapToGrid w:val="0"/>
          <w:lang w:val="bg-BG"/>
        </w:rPr>
        <w:t>РЪКОВОДИТЕЛ:</w:t>
      </w:r>
    </w:p>
    <w:p w14:paraId="1A6B7FE1" w14:textId="77777777" w:rsidR="007469BC" w:rsidRPr="007807EC" w:rsidRDefault="007469BC" w:rsidP="007469BC">
      <w:pPr>
        <w:jc w:val="both"/>
        <w:rPr>
          <w:b/>
          <w:snapToGrid w:val="0"/>
          <w:color w:val="000000"/>
          <w:lang w:val="bg-BG"/>
        </w:rPr>
      </w:pPr>
      <w:r w:rsidRPr="007807EC">
        <w:rPr>
          <w:b/>
          <w:snapToGrid w:val="0"/>
          <w:color w:val="000000"/>
          <w:lang w:val="bg-BG"/>
        </w:rPr>
        <w:tab/>
      </w:r>
      <w:r w:rsidR="007807EC" w:rsidRPr="007807EC">
        <w:rPr>
          <w:b/>
          <w:snapToGrid w:val="0"/>
          <w:color w:val="000000"/>
          <w:lang w:val="bg-BG"/>
        </w:rPr>
        <w:t>/________________/</w:t>
      </w:r>
      <w:r w:rsidRPr="007807EC">
        <w:rPr>
          <w:b/>
          <w:snapToGrid w:val="0"/>
          <w:color w:val="000000"/>
          <w:lang w:val="bg-BG"/>
        </w:rPr>
        <w:tab/>
      </w:r>
      <w:r w:rsidRPr="007807EC">
        <w:rPr>
          <w:b/>
          <w:snapToGrid w:val="0"/>
          <w:color w:val="000000"/>
          <w:lang w:val="bg-BG"/>
        </w:rPr>
        <w:tab/>
      </w:r>
      <w:r w:rsidRPr="007807EC">
        <w:rPr>
          <w:b/>
          <w:snapToGrid w:val="0"/>
          <w:color w:val="000000"/>
          <w:lang w:val="bg-BG"/>
        </w:rPr>
        <w:tab/>
      </w:r>
      <w:r w:rsidRPr="007807EC">
        <w:rPr>
          <w:b/>
          <w:snapToGrid w:val="0"/>
          <w:color w:val="000000"/>
          <w:lang w:val="bg-BG"/>
        </w:rPr>
        <w:tab/>
      </w:r>
      <w:r w:rsidRPr="007807EC">
        <w:rPr>
          <w:b/>
          <w:snapToGrid w:val="0"/>
          <w:color w:val="000000"/>
          <w:lang w:val="bg-BG"/>
        </w:rPr>
        <w:tab/>
      </w:r>
      <w:r w:rsidRPr="007807EC">
        <w:rPr>
          <w:b/>
          <w:snapToGrid w:val="0"/>
          <w:color w:val="000000"/>
          <w:lang w:val="bg-BG"/>
        </w:rPr>
        <w:tab/>
        <w:t>/_______________________/</w:t>
      </w:r>
    </w:p>
    <w:p w14:paraId="291597F5" w14:textId="77777777" w:rsidR="007469BC" w:rsidRDefault="007469BC">
      <w:pPr>
        <w:jc w:val="both"/>
        <w:rPr>
          <w:b/>
          <w:snapToGrid w:val="0"/>
          <w:lang w:val="bg-BG"/>
        </w:rPr>
      </w:pPr>
    </w:p>
    <w:p w14:paraId="3C7354D7" w14:textId="77777777" w:rsidR="00702842" w:rsidRPr="001E3850" w:rsidRDefault="00702842">
      <w:pPr>
        <w:jc w:val="both"/>
        <w:rPr>
          <w:b/>
          <w:snapToGrid w:val="0"/>
          <w:lang w:val="bg-BG"/>
        </w:rPr>
      </w:pPr>
    </w:p>
    <w:p w14:paraId="2F8A96D8" w14:textId="77777777" w:rsidR="00D5452D" w:rsidRDefault="002622BA">
      <w:pPr>
        <w:jc w:val="both"/>
        <w:rPr>
          <w:b/>
          <w:snapToGrid w:val="0"/>
          <w:lang w:val="bg-BG"/>
        </w:rPr>
      </w:pPr>
      <w:r>
        <w:rPr>
          <w:b/>
          <w:snapToGrid w:val="0"/>
          <w:lang w:val="bg-BG"/>
        </w:rPr>
        <w:t>Атестацията</w:t>
      </w:r>
      <w:r w:rsidR="00D5452D">
        <w:rPr>
          <w:b/>
          <w:snapToGrid w:val="0"/>
          <w:lang w:val="bg-BG"/>
        </w:rPr>
        <w:t xml:space="preserve"> е </w:t>
      </w:r>
      <w:r w:rsidR="00BC7DA3">
        <w:rPr>
          <w:b/>
          <w:snapToGrid w:val="0"/>
          <w:lang w:val="bg-BG"/>
        </w:rPr>
        <w:t>приет</w:t>
      </w:r>
      <w:r>
        <w:rPr>
          <w:b/>
          <w:snapToGrid w:val="0"/>
          <w:lang w:val="bg-BG"/>
        </w:rPr>
        <w:t>а</w:t>
      </w:r>
      <w:r w:rsidR="00D5452D">
        <w:rPr>
          <w:b/>
          <w:snapToGrid w:val="0"/>
          <w:lang w:val="bg-BG"/>
        </w:rPr>
        <w:t xml:space="preserve"> от НС на И</w:t>
      </w:r>
      <w:r w:rsidR="00702842">
        <w:rPr>
          <w:b/>
          <w:snapToGrid w:val="0"/>
          <w:lang w:val="bg-BG"/>
        </w:rPr>
        <w:t>И</w:t>
      </w:r>
      <w:r w:rsidR="00D5452D">
        <w:rPr>
          <w:b/>
          <w:snapToGrid w:val="0"/>
          <w:lang w:val="bg-BG"/>
        </w:rPr>
        <w:t>К</w:t>
      </w:r>
      <w:r w:rsidR="00702842">
        <w:rPr>
          <w:b/>
          <w:snapToGrid w:val="0"/>
          <w:lang w:val="bg-BG"/>
        </w:rPr>
        <w:t>Т</w:t>
      </w:r>
      <w:r w:rsidR="00D5452D">
        <w:rPr>
          <w:b/>
          <w:snapToGrid w:val="0"/>
          <w:lang w:val="bg-BG"/>
        </w:rPr>
        <w:t xml:space="preserve"> на ________________г. (протокол № ____)</w:t>
      </w:r>
    </w:p>
    <w:p w14:paraId="72C9B508" w14:textId="77777777" w:rsidR="00D5452D" w:rsidRDefault="00D5452D">
      <w:pPr>
        <w:jc w:val="both"/>
        <w:rPr>
          <w:snapToGrid w:val="0"/>
          <w:lang w:val="bg-BG"/>
        </w:rPr>
      </w:pPr>
    </w:p>
    <w:p w14:paraId="3F32E892" w14:textId="77777777" w:rsidR="002622BA" w:rsidRDefault="002622BA">
      <w:pPr>
        <w:jc w:val="both"/>
        <w:rPr>
          <w:snapToGrid w:val="0"/>
          <w:lang w:val="bg-BG"/>
        </w:rPr>
      </w:pPr>
    </w:p>
    <w:p w14:paraId="1F10FBD6" w14:textId="77777777" w:rsidR="002622BA" w:rsidRDefault="002622BA">
      <w:pPr>
        <w:jc w:val="both"/>
        <w:rPr>
          <w:snapToGrid w:val="0"/>
          <w:lang w:val="bg-BG"/>
        </w:rPr>
      </w:pPr>
    </w:p>
    <w:p w14:paraId="699A0F91" w14:textId="77777777" w:rsidR="00702842" w:rsidRDefault="00702842">
      <w:pPr>
        <w:jc w:val="both"/>
        <w:rPr>
          <w:snapToGrid w:val="0"/>
          <w:lang w:val="bg-BG"/>
        </w:rPr>
      </w:pPr>
    </w:p>
    <w:p w14:paraId="56540AD0" w14:textId="77777777" w:rsidR="00D5452D" w:rsidRDefault="00D5452D">
      <w:pPr>
        <w:jc w:val="both"/>
        <w:rPr>
          <w:b/>
          <w:snapToGrid w:val="0"/>
          <w:lang w:val="bg-BG"/>
        </w:rPr>
      </w:pP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  <w:t>ДИРЕКТОР:</w:t>
      </w:r>
    </w:p>
    <w:p w14:paraId="712F9EEF" w14:textId="77777777" w:rsidR="00D5452D" w:rsidRDefault="00D5452D">
      <w:pPr>
        <w:rPr>
          <w:snapToGrid w:val="0"/>
          <w:lang w:val="bg-BG"/>
        </w:rPr>
      </w:pPr>
      <w:r>
        <w:rPr>
          <w:snapToGrid w:val="0"/>
          <w:lang w:val="bg-BG"/>
        </w:rPr>
        <w:tab/>
      </w:r>
      <w:r>
        <w:rPr>
          <w:snapToGrid w:val="0"/>
          <w:lang w:val="bg-BG"/>
        </w:rPr>
        <w:tab/>
      </w:r>
      <w:r>
        <w:rPr>
          <w:snapToGrid w:val="0"/>
          <w:lang w:val="bg-BG"/>
        </w:rPr>
        <w:tab/>
      </w:r>
      <w:r>
        <w:rPr>
          <w:snapToGrid w:val="0"/>
          <w:lang w:val="bg-BG"/>
        </w:rPr>
        <w:tab/>
      </w:r>
      <w:r>
        <w:rPr>
          <w:snapToGrid w:val="0"/>
          <w:lang w:val="bg-BG"/>
        </w:rPr>
        <w:tab/>
      </w:r>
      <w:r>
        <w:rPr>
          <w:snapToGrid w:val="0"/>
          <w:lang w:val="bg-BG"/>
        </w:rPr>
        <w:tab/>
      </w:r>
      <w:r>
        <w:rPr>
          <w:snapToGrid w:val="0"/>
          <w:lang w:val="bg-BG"/>
        </w:rPr>
        <w:tab/>
      </w:r>
      <w:r>
        <w:rPr>
          <w:snapToGrid w:val="0"/>
          <w:lang w:val="bg-BG"/>
        </w:rPr>
        <w:tab/>
      </w:r>
      <w:r>
        <w:rPr>
          <w:snapToGrid w:val="0"/>
          <w:lang w:val="bg-BG"/>
        </w:rPr>
        <w:tab/>
        <w:t>_____________________</w:t>
      </w:r>
    </w:p>
    <w:sectPr w:rsidR="00D5452D" w:rsidSect="003744DC">
      <w:footerReference w:type="default" r:id="rId7"/>
      <w:pgSz w:w="12240" w:h="15840"/>
      <w:pgMar w:top="1134" w:right="851" w:bottom="990" w:left="1701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1D856B" w14:textId="77777777" w:rsidR="00047F5F" w:rsidRDefault="00047F5F" w:rsidP="00747BEB">
      <w:r>
        <w:separator/>
      </w:r>
    </w:p>
  </w:endnote>
  <w:endnote w:type="continuationSeparator" w:id="0">
    <w:p w14:paraId="1B26C61B" w14:textId="77777777" w:rsidR="00047F5F" w:rsidRDefault="00047F5F" w:rsidP="00747B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184593" w14:textId="2D709EDD" w:rsidR="00747BEB" w:rsidRDefault="00747BEB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6F1D01">
      <w:rPr>
        <w:noProof/>
      </w:rPr>
      <w:t>3</w:t>
    </w:r>
    <w:r>
      <w:rPr>
        <w:noProof/>
      </w:rPr>
      <w:fldChar w:fldCharType="end"/>
    </w:r>
  </w:p>
  <w:p w14:paraId="633203EC" w14:textId="77777777" w:rsidR="00747BEB" w:rsidRDefault="00747B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3F6BD9" w14:textId="77777777" w:rsidR="00047F5F" w:rsidRDefault="00047F5F" w:rsidP="00747BEB">
      <w:r>
        <w:separator/>
      </w:r>
    </w:p>
  </w:footnote>
  <w:footnote w:type="continuationSeparator" w:id="0">
    <w:p w14:paraId="2DCA47E2" w14:textId="77777777" w:rsidR="00047F5F" w:rsidRDefault="00047F5F" w:rsidP="00747B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7025D1"/>
    <w:multiLevelType w:val="hybridMultilevel"/>
    <w:tmpl w:val="FF145A30"/>
    <w:lvl w:ilvl="0" w:tplc="CE64554E">
      <w:start w:val="1"/>
      <w:numFmt w:val="decimal"/>
      <w:lvlText w:val="%1."/>
      <w:lvlJc w:val="left"/>
      <w:pPr>
        <w:ind w:left="1218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938" w:hanging="360"/>
      </w:pPr>
    </w:lvl>
    <w:lvl w:ilvl="2" w:tplc="0402001B" w:tentative="1">
      <w:start w:val="1"/>
      <w:numFmt w:val="lowerRoman"/>
      <w:lvlText w:val="%3."/>
      <w:lvlJc w:val="right"/>
      <w:pPr>
        <w:ind w:left="2658" w:hanging="180"/>
      </w:pPr>
    </w:lvl>
    <w:lvl w:ilvl="3" w:tplc="0402000F" w:tentative="1">
      <w:start w:val="1"/>
      <w:numFmt w:val="decimal"/>
      <w:lvlText w:val="%4."/>
      <w:lvlJc w:val="left"/>
      <w:pPr>
        <w:ind w:left="3378" w:hanging="360"/>
      </w:pPr>
    </w:lvl>
    <w:lvl w:ilvl="4" w:tplc="04020019" w:tentative="1">
      <w:start w:val="1"/>
      <w:numFmt w:val="lowerLetter"/>
      <w:lvlText w:val="%5."/>
      <w:lvlJc w:val="left"/>
      <w:pPr>
        <w:ind w:left="4098" w:hanging="360"/>
      </w:pPr>
    </w:lvl>
    <w:lvl w:ilvl="5" w:tplc="0402001B" w:tentative="1">
      <w:start w:val="1"/>
      <w:numFmt w:val="lowerRoman"/>
      <w:lvlText w:val="%6."/>
      <w:lvlJc w:val="right"/>
      <w:pPr>
        <w:ind w:left="4818" w:hanging="180"/>
      </w:pPr>
    </w:lvl>
    <w:lvl w:ilvl="6" w:tplc="0402000F" w:tentative="1">
      <w:start w:val="1"/>
      <w:numFmt w:val="decimal"/>
      <w:lvlText w:val="%7."/>
      <w:lvlJc w:val="left"/>
      <w:pPr>
        <w:ind w:left="5538" w:hanging="360"/>
      </w:pPr>
    </w:lvl>
    <w:lvl w:ilvl="7" w:tplc="04020019" w:tentative="1">
      <w:start w:val="1"/>
      <w:numFmt w:val="lowerLetter"/>
      <w:lvlText w:val="%8."/>
      <w:lvlJc w:val="left"/>
      <w:pPr>
        <w:ind w:left="6258" w:hanging="360"/>
      </w:pPr>
    </w:lvl>
    <w:lvl w:ilvl="8" w:tplc="0402001B" w:tentative="1">
      <w:start w:val="1"/>
      <w:numFmt w:val="lowerRoman"/>
      <w:lvlText w:val="%9."/>
      <w:lvlJc w:val="right"/>
      <w:pPr>
        <w:ind w:left="6978" w:hanging="180"/>
      </w:pPr>
    </w:lvl>
  </w:abstractNum>
  <w:abstractNum w:abstractNumId="1" w15:restartNumberingAfterBreak="0">
    <w:nsid w:val="30753695"/>
    <w:multiLevelType w:val="hybridMultilevel"/>
    <w:tmpl w:val="524460DE"/>
    <w:lvl w:ilvl="0" w:tplc="368261CC">
      <w:start w:val="1"/>
      <w:numFmt w:val="decimal"/>
      <w:lvlText w:val="%1."/>
      <w:lvlJc w:val="left"/>
      <w:pPr>
        <w:ind w:left="1218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938" w:hanging="360"/>
      </w:pPr>
    </w:lvl>
    <w:lvl w:ilvl="2" w:tplc="0402001B" w:tentative="1">
      <w:start w:val="1"/>
      <w:numFmt w:val="lowerRoman"/>
      <w:lvlText w:val="%3."/>
      <w:lvlJc w:val="right"/>
      <w:pPr>
        <w:ind w:left="2658" w:hanging="180"/>
      </w:pPr>
    </w:lvl>
    <w:lvl w:ilvl="3" w:tplc="0402000F" w:tentative="1">
      <w:start w:val="1"/>
      <w:numFmt w:val="decimal"/>
      <w:lvlText w:val="%4."/>
      <w:lvlJc w:val="left"/>
      <w:pPr>
        <w:ind w:left="3378" w:hanging="360"/>
      </w:pPr>
    </w:lvl>
    <w:lvl w:ilvl="4" w:tplc="04020019" w:tentative="1">
      <w:start w:val="1"/>
      <w:numFmt w:val="lowerLetter"/>
      <w:lvlText w:val="%5."/>
      <w:lvlJc w:val="left"/>
      <w:pPr>
        <w:ind w:left="4098" w:hanging="360"/>
      </w:pPr>
    </w:lvl>
    <w:lvl w:ilvl="5" w:tplc="0402001B" w:tentative="1">
      <w:start w:val="1"/>
      <w:numFmt w:val="lowerRoman"/>
      <w:lvlText w:val="%6."/>
      <w:lvlJc w:val="right"/>
      <w:pPr>
        <w:ind w:left="4818" w:hanging="180"/>
      </w:pPr>
    </w:lvl>
    <w:lvl w:ilvl="6" w:tplc="0402000F" w:tentative="1">
      <w:start w:val="1"/>
      <w:numFmt w:val="decimal"/>
      <w:lvlText w:val="%7."/>
      <w:lvlJc w:val="left"/>
      <w:pPr>
        <w:ind w:left="5538" w:hanging="360"/>
      </w:pPr>
    </w:lvl>
    <w:lvl w:ilvl="7" w:tplc="04020019" w:tentative="1">
      <w:start w:val="1"/>
      <w:numFmt w:val="lowerLetter"/>
      <w:lvlText w:val="%8."/>
      <w:lvlJc w:val="left"/>
      <w:pPr>
        <w:ind w:left="6258" w:hanging="360"/>
      </w:pPr>
    </w:lvl>
    <w:lvl w:ilvl="8" w:tplc="0402001B" w:tentative="1">
      <w:start w:val="1"/>
      <w:numFmt w:val="lowerRoman"/>
      <w:lvlText w:val="%9."/>
      <w:lvlJc w:val="right"/>
      <w:pPr>
        <w:ind w:left="6978" w:hanging="180"/>
      </w:pPr>
    </w:lvl>
  </w:abstractNum>
  <w:abstractNum w:abstractNumId="2" w15:restartNumberingAfterBreak="0">
    <w:nsid w:val="3C4A3433"/>
    <w:multiLevelType w:val="singleLevel"/>
    <w:tmpl w:val="959AD9FC"/>
    <w:lvl w:ilvl="0">
      <w:start w:val="1"/>
      <w:numFmt w:val="decimal"/>
      <w:lvlText w:val="%1."/>
      <w:lvlJc w:val="left"/>
      <w:pPr>
        <w:tabs>
          <w:tab w:val="num" w:pos="4755"/>
        </w:tabs>
        <w:ind w:left="4755" w:hanging="435"/>
      </w:pPr>
      <w:rPr>
        <w:rFonts w:hint="default"/>
      </w:rPr>
    </w:lvl>
  </w:abstractNum>
  <w:abstractNum w:abstractNumId="3" w15:restartNumberingAfterBreak="0">
    <w:nsid w:val="46E03CA7"/>
    <w:multiLevelType w:val="hybridMultilevel"/>
    <w:tmpl w:val="10FE4C4A"/>
    <w:lvl w:ilvl="0" w:tplc="C9EC05D4">
      <w:start w:val="1"/>
      <w:numFmt w:val="decimal"/>
      <w:lvlText w:val="%1."/>
      <w:lvlJc w:val="left"/>
      <w:pPr>
        <w:ind w:left="1218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938" w:hanging="360"/>
      </w:pPr>
    </w:lvl>
    <w:lvl w:ilvl="2" w:tplc="0402001B" w:tentative="1">
      <w:start w:val="1"/>
      <w:numFmt w:val="lowerRoman"/>
      <w:lvlText w:val="%3."/>
      <w:lvlJc w:val="right"/>
      <w:pPr>
        <w:ind w:left="2658" w:hanging="180"/>
      </w:pPr>
    </w:lvl>
    <w:lvl w:ilvl="3" w:tplc="0402000F" w:tentative="1">
      <w:start w:val="1"/>
      <w:numFmt w:val="decimal"/>
      <w:lvlText w:val="%4."/>
      <w:lvlJc w:val="left"/>
      <w:pPr>
        <w:ind w:left="3378" w:hanging="360"/>
      </w:pPr>
    </w:lvl>
    <w:lvl w:ilvl="4" w:tplc="04020019" w:tentative="1">
      <w:start w:val="1"/>
      <w:numFmt w:val="lowerLetter"/>
      <w:lvlText w:val="%5."/>
      <w:lvlJc w:val="left"/>
      <w:pPr>
        <w:ind w:left="4098" w:hanging="360"/>
      </w:pPr>
    </w:lvl>
    <w:lvl w:ilvl="5" w:tplc="0402001B" w:tentative="1">
      <w:start w:val="1"/>
      <w:numFmt w:val="lowerRoman"/>
      <w:lvlText w:val="%6."/>
      <w:lvlJc w:val="right"/>
      <w:pPr>
        <w:ind w:left="4818" w:hanging="180"/>
      </w:pPr>
    </w:lvl>
    <w:lvl w:ilvl="6" w:tplc="0402000F" w:tentative="1">
      <w:start w:val="1"/>
      <w:numFmt w:val="decimal"/>
      <w:lvlText w:val="%7."/>
      <w:lvlJc w:val="left"/>
      <w:pPr>
        <w:ind w:left="5538" w:hanging="360"/>
      </w:pPr>
    </w:lvl>
    <w:lvl w:ilvl="7" w:tplc="04020019" w:tentative="1">
      <w:start w:val="1"/>
      <w:numFmt w:val="lowerLetter"/>
      <w:lvlText w:val="%8."/>
      <w:lvlJc w:val="left"/>
      <w:pPr>
        <w:ind w:left="6258" w:hanging="360"/>
      </w:pPr>
    </w:lvl>
    <w:lvl w:ilvl="8" w:tplc="0402001B" w:tentative="1">
      <w:start w:val="1"/>
      <w:numFmt w:val="lowerRoman"/>
      <w:lvlText w:val="%9."/>
      <w:lvlJc w:val="right"/>
      <w:pPr>
        <w:ind w:left="6978" w:hanging="180"/>
      </w:pPr>
    </w:lvl>
  </w:abstractNum>
  <w:abstractNum w:abstractNumId="4" w15:restartNumberingAfterBreak="0">
    <w:nsid w:val="50E2249B"/>
    <w:multiLevelType w:val="hybridMultilevel"/>
    <w:tmpl w:val="0B6C732E"/>
    <w:lvl w:ilvl="0" w:tplc="E7F89B52">
      <w:start w:val="3"/>
      <w:numFmt w:val="bullet"/>
      <w:lvlText w:val="-"/>
      <w:lvlJc w:val="left"/>
      <w:pPr>
        <w:tabs>
          <w:tab w:val="num" w:pos="6172"/>
        </w:tabs>
        <w:ind w:left="6172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N7YwtjQ3Nbe0MLBU0lEKTi0uzszPAykwqgUAC7ncAywAAAA="/>
  </w:docVars>
  <w:rsids>
    <w:rsidRoot w:val="006B5B45"/>
    <w:rsid w:val="00047F5F"/>
    <w:rsid w:val="00075D87"/>
    <w:rsid w:val="000F3C4D"/>
    <w:rsid w:val="001B6464"/>
    <w:rsid w:val="001E3850"/>
    <w:rsid w:val="00207FB9"/>
    <w:rsid w:val="00236F87"/>
    <w:rsid w:val="002622BA"/>
    <w:rsid w:val="0029175C"/>
    <w:rsid w:val="00300D92"/>
    <w:rsid w:val="00327074"/>
    <w:rsid w:val="003744DC"/>
    <w:rsid w:val="004924B5"/>
    <w:rsid w:val="005949D2"/>
    <w:rsid w:val="00635E4A"/>
    <w:rsid w:val="0065022C"/>
    <w:rsid w:val="00684FDF"/>
    <w:rsid w:val="006B5B45"/>
    <w:rsid w:val="006F1D01"/>
    <w:rsid w:val="00702842"/>
    <w:rsid w:val="00714C0A"/>
    <w:rsid w:val="00715F64"/>
    <w:rsid w:val="007469BC"/>
    <w:rsid w:val="00747BEB"/>
    <w:rsid w:val="007807EC"/>
    <w:rsid w:val="00793D08"/>
    <w:rsid w:val="007E3DC7"/>
    <w:rsid w:val="007F0873"/>
    <w:rsid w:val="007F4C79"/>
    <w:rsid w:val="0082077D"/>
    <w:rsid w:val="008E42DF"/>
    <w:rsid w:val="00984148"/>
    <w:rsid w:val="009B49B1"/>
    <w:rsid w:val="00A15C64"/>
    <w:rsid w:val="00A21284"/>
    <w:rsid w:val="00BB7123"/>
    <w:rsid w:val="00BC7DA3"/>
    <w:rsid w:val="00C71842"/>
    <w:rsid w:val="00D5452D"/>
    <w:rsid w:val="00E252A3"/>
    <w:rsid w:val="00ED2477"/>
    <w:rsid w:val="00EF2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,"/>
  <w:listSeparator w:val=";"/>
  <w14:docId w14:val="07989067"/>
  <w15:chartTrackingRefBased/>
  <w15:docId w15:val="{ACF44E4F-1C26-4ABE-8013-596E38078D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Courier New" w:hAnsi="Courier New"/>
      <w:b/>
      <w:snapToGrid w:val="0"/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Courier New" w:hAnsi="Courier New"/>
      <w:b/>
      <w:snapToGrid w:val="0"/>
      <w:lang w:val="bg-BG"/>
    </w:rPr>
  </w:style>
  <w:style w:type="paragraph" w:styleId="Header">
    <w:name w:val="header"/>
    <w:basedOn w:val="Normal"/>
    <w:link w:val="HeaderChar"/>
    <w:uiPriority w:val="99"/>
    <w:unhideWhenUsed/>
    <w:rsid w:val="00747BEB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747BEB"/>
    <w:rPr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47BEB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747BEB"/>
    <w:rPr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3</Pages>
  <Words>417</Words>
  <Characters>2378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НАУЧЕН СЪВЕТ НА ИККС - 17</vt:lpstr>
      <vt:lpstr>НАУЧЕН СЪВЕТ НА ИККС - 17</vt:lpstr>
    </vt:vector>
  </TitlesOfParts>
  <Company>company</Company>
  <LinksUpToDate>false</LinksUpToDate>
  <CharactersWithSpaces>2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ЕН СЪВЕТ НА ИККС - 17</dc:title>
  <dc:subject/>
  <dc:creator>name</dc:creator>
  <cp:keywords/>
  <cp:lastModifiedBy>Vostro 3555</cp:lastModifiedBy>
  <cp:revision>7</cp:revision>
  <cp:lastPrinted>2000-12-07T11:39:00Z</cp:lastPrinted>
  <dcterms:created xsi:type="dcterms:W3CDTF">2022-12-16T10:51:00Z</dcterms:created>
  <dcterms:modified xsi:type="dcterms:W3CDTF">2023-03-05T10:54:00Z</dcterms:modified>
</cp:coreProperties>
</file>